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08DC1" w14:textId="77777777" w:rsidR="00C556B5" w:rsidRDefault="00C556B5" w:rsidP="00C556B5">
      <w:pPr>
        <w:jc w:val="both"/>
        <w:rPr>
          <w:b/>
        </w:rPr>
      </w:pPr>
    </w:p>
    <w:p w14:paraId="1B0B0600" w14:textId="77777777" w:rsidR="00C556B5" w:rsidRDefault="00C556B5" w:rsidP="00C556B5">
      <w:pPr>
        <w:jc w:val="both"/>
        <w:rPr>
          <w:b/>
        </w:rPr>
      </w:pPr>
    </w:p>
    <w:p w14:paraId="10F1DC29" w14:textId="77777777" w:rsidR="00C556B5" w:rsidRDefault="00C556B5" w:rsidP="00C556B5">
      <w:pPr>
        <w:jc w:val="both"/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3"/>
        <w:gridCol w:w="6179"/>
      </w:tblGrid>
      <w:tr w:rsidR="00C556B5" w:rsidRPr="003127DC" w14:paraId="4871B496" w14:textId="77777777" w:rsidTr="000E67FB">
        <w:tc>
          <w:tcPr>
            <w:tcW w:w="4503" w:type="dxa"/>
            <w:shd w:val="clear" w:color="auto" w:fill="auto"/>
          </w:tcPr>
          <w:p w14:paraId="2997C02D" w14:textId="77777777" w:rsidR="00C556B5" w:rsidRPr="003127DC" w:rsidRDefault="00C556B5" w:rsidP="003127DC">
            <w:pPr>
              <w:jc w:val="both"/>
              <w:rPr>
                <w:b/>
              </w:rPr>
            </w:pPr>
            <w:r w:rsidRPr="003127DC">
              <w:rPr>
                <w:b/>
              </w:rPr>
              <w:t>NASLOV PROJEKTNOG ZADATKA:</w:t>
            </w:r>
          </w:p>
        </w:tc>
        <w:tc>
          <w:tcPr>
            <w:tcW w:w="6179" w:type="dxa"/>
            <w:shd w:val="clear" w:color="auto" w:fill="auto"/>
          </w:tcPr>
          <w:p w14:paraId="3DB4496D" w14:textId="77777777" w:rsidR="00C556B5" w:rsidRPr="00E058F7" w:rsidRDefault="00D2043C" w:rsidP="003127DC">
            <w:pPr>
              <w:jc w:val="both"/>
              <w:rPr>
                <w:i/>
              </w:rPr>
            </w:pPr>
            <w:r w:rsidRPr="00D2043C">
              <w:rPr>
                <w:i/>
              </w:rPr>
              <w:t>Automatsko kreiranje popisa za kupovinu pomoću detektora prehrambenih proizvoda</w:t>
            </w:r>
          </w:p>
        </w:tc>
      </w:tr>
      <w:tr w:rsidR="00806D00" w:rsidRPr="003127DC" w14:paraId="1445E232" w14:textId="77777777" w:rsidTr="000E67FB">
        <w:tc>
          <w:tcPr>
            <w:tcW w:w="4503" w:type="dxa"/>
            <w:shd w:val="clear" w:color="auto" w:fill="auto"/>
          </w:tcPr>
          <w:p w14:paraId="4D29BE1A" w14:textId="77777777" w:rsidR="00806D00" w:rsidRPr="003127DC" w:rsidRDefault="00806D00" w:rsidP="003127DC">
            <w:pPr>
              <w:jc w:val="both"/>
              <w:rPr>
                <w:b/>
              </w:rPr>
            </w:pPr>
            <w:r>
              <w:rPr>
                <w:b/>
              </w:rPr>
              <w:t>KOLEGIJ:</w:t>
            </w:r>
          </w:p>
        </w:tc>
        <w:tc>
          <w:tcPr>
            <w:tcW w:w="6179" w:type="dxa"/>
            <w:shd w:val="clear" w:color="auto" w:fill="auto"/>
          </w:tcPr>
          <w:p w14:paraId="556EBC97" w14:textId="77777777" w:rsidR="00806D00" w:rsidRDefault="00552457" w:rsidP="003127DC">
            <w:pPr>
              <w:jc w:val="both"/>
              <w:rPr>
                <w:i/>
              </w:rPr>
            </w:pPr>
            <w:r>
              <w:rPr>
                <w:i/>
              </w:rPr>
              <w:t>Primijenjeno strojno učenje</w:t>
            </w:r>
          </w:p>
        </w:tc>
      </w:tr>
      <w:tr w:rsidR="00C556B5" w:rsidRPr="003127DC" w14:paraId="15E2277F" w14:textId="77777777" w:rsidTr="000E67FB">
        <w:tc>
          <w:tcPr>
            <w:tcW w:w="4503" w:type="dxa"/>
            <w:shd w:val="clear" w:color="auto" w:fill="auto"/>
          </w:tcPr>
          <w:p w14:paraId="58035CDF" w14:textId="77777777" w:rsidR="00C556B5" w:rsidRPr="003127DC" w:rsidRDefault="00C556B5" w:rsidP="003127DC">
            <w:pPr>
              <w:jc w:val="both"/>
              <w:rPr>
                <w:b/>
              </w:rPr>
            </w:pPr>
            <w:r w:rsidRPr="003127DC">
              <w:rPr>
                <w:b/>
              </w:rPr>
              <w:t>IME I PREZIME STUDENTA:</w:t>
            </w:r>
          </w:p>
        </w:tc>
        <w:tc>
          <w:tcPr>
            <w:tcW w:w="6179" w:type="dxa"/>
            <w:shd w:val="clear" w:color="auto" w:fill="auto"/>
          </w:tcPr>
          <w:p w14:paraId="140EC682" w14:textId="77777777" w:rsidR="00C556B5" w:rsidRPr="00E058F7" w:rsidRDefault="00D2043C" w:rsidP="00E058F7">
            <w:pPr>
              <w:jc w:val="both"/>
              <w:rPr>
                <w:i/>
              </w:rPr>
            </w:pPr>
            <w:r>
              <w:rPr>
                <w:i/>
              </w:rPr>
              <w:t>Anita Ivkov, Viktoria Juranić</w:t>
            </w:r>
          </w:p>
        </w:tc>
      </w:tr>
      <w:tr w:rsidR="00C556B5" w:rsidRPr="003127DC" w14:paraId="5D4D8850" w14:textId="77777777" w:rsidTr="000E67FB">
        <w:tc>
          <w:tcPr>
            <w:tcW w:w="4503" w:type="dxa"/>
            <w:shd w:val="clear" w:color="auto" w:fill="auto"/>
          </w:tcPr>
          <w:p w14:paraId="2011E471" w14:textId="77777777" w:rsidR="00C556B5" w:rsidRPr="003127DC" w:rsidRDefault="00C556B5" w:rsidP="003127DC">
            <w:pPr>
              <w:jc w:val="both"/>
              <w:rPr>
                <w:b/>
              </w:rPr>
            </w:pPr>
            <w:r w:rsidRPr="003127DC">
              <w:rPr>
                <w:b/>
              </w:rPr>
              <w:t>AKADEMSKA GODINA:</w:t>
            </w:r>
          </w:p>
        </w:tc>
        <w:tc>
          <w:tcPr>
            <w:tcW w:w="6179" w:type="dxa"/>
            <w:shd w:val="clear" w:color="auto" w:fill="auto"/>
          </w:tcPr>
          <w:p w14:paraId="69758A75" w14:textId="77777777" w:rsidR="00C556B5" w:rsidRPr="00E058F7" w:rsidRDefault="00E058F7" w:rsidP="003127DC">
            <w:pPr>
              <w:jc w:val="both"/>
              <w:rPr>
                <w:i/>
              </w:rPr>
            </w:pPr>
            <w:r w:rsidRPr="00E058F7">
              <w:rPr>
                <w:i/>
              </w:rPr>
              <w:t>2</w:t>
            </w:r>
            <w:r w:rsidR="00552457">
              <w:rPr>
                <w:i/>
              </w:rPr>
              <w:t>02</w:t>
            </w:r>
            <w:r w:rsidR="00D2043C">
              <w:rPr>
                <w:i/>
              </w:rPr>
              <w:t>4</w:t>
            </w:r>
            <w:r w:rsidRPr="00E058F7">
              <w:rPr>
                <w:i/>
              </w:rPr>
              <w:t>./2</w:t>
            </w:r>
            <w:r w:rsidR="00552457">
              <w:rPr>
                <w:i/>
              </w:rPr>
              <w:t>02</w:t>
            </w:r>
            <w:r w:rsidR="00D2043C">
              <w:rPr>
                <w:i/>
              </w:rPr>
              <w:t>5</w:t>
            </w:r>
            <w:r w:rsidRPr="00E058F7">
              <w:rPr>
                <w:i/>
              </w:rPr>
              <w:t>.</w:t>
            </w:r>
          </w:p>
        </w:tc>
      </w:tr>
      <w:tr w:rsidR="00C556B5" w:rsidRPr="003127DC" w14:paraId="1B6A2C12" w14:textId="77777777" w:rsidTr="000E67FB">
        <w:tc>
          <w:tcPr>
            <w:tcW w:w="4503" w:type="dxa"/>
            <w:shd w:val="clear" w:color="auto" w:fill="auto"/>
          </w:tcPr>
          <w:p w14:paraId="02734ECA" w14:textId="77777777" w:rsidR="00C556B5" w:rsidRPr="003127DC" w:rsidRDefault="00C556B5" w:rsidP="003127DC">
            <w:pPr>
              <w:jc w:val="both"/>
              <w:rPr>
                <w:b/>
              </w:rPr>
            </w:pPr>
            <w:r w:rsidRPr="003127DC">
              <w:rPr>
                <w:b/>
              </w:rPr>
              <w:t>NAPOMENA:</w:t>
            </w:r>
          </w:p>
        </w:tc>
        <w:tc>
          <w:tcPr>
            <w:tcW w:w="6179" w:type="dxa"/>
            <w:shd w:val="clear" w:color="auto" w:fill="auto"/>
          </w:tcPr>
          <w:p w14:paraId="1CA25A2D" w14:textId="05771B6F" w:rsidR="00C556B5" w:rsidRPr="0050638B" w:rsidRDefault="00C556B5" w:rsidP="003127DC">
            <w:pPr>
              <w:jc w:val="both"/>
              <w:rPr>
                <w:i/>
                <w:iCs/>
              </w:rPr>
            </w:pPr>
          </w:p>
        </w:tc>
      </w:tr>
    </w:tbl>
    <w:p w14:paraId="5329701A" w14:textId="77777777" w:rsidR="00C556B5" w:rsidRDefault="00C556B5" w:rsidP="0015222C">
      <w:pPr>
        <w:tabs>
          <w:tab w:val="left" w:pos="567"/>
        </w:tabs>
        <w:jc w:val="both"/>
        <w:rPr>
          <w:b/>
        </w:rPr>
      </w:pPr>
    </w:p>
    <w:p w14:paraId="77BE6CCF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5F613975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FE62BE0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C2DF935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7ABE2F02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6D1E47E0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3DB848CC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61CD8DA7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5C02DD1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58AA5EDA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B05A651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42CA3217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61F06CD4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5F8BDE00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3D08FCD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4329713B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7E9C265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4DD36DFD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432F5FD2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0B7BDE1F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A051525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008E3AA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012C594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3B3289EB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CE1DD55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FF4BB01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0AB6E6E4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5C45DEB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7953D6D6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065C11C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7AAE2244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05657568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2055BD12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4432E6A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705847EF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05CC9B35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56AEBA4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41DEAC93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68F4D82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129D405B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35BAAB84" w14:textId="77777777" w:rsidR="00D2043C" w:rsidRDefault="00D2043C" w:rsidP="0015222C">
      <w:pPr>
        <w:tabs>
          <w:tab w:val="left" w:pos="567"/>
        </w:tabs>
        <w:jc w:val="both"/>
        <w:rPr>
          <w:b/>
        </w:rPr>
      </w:pPr>
    </w:p>
    <w:p w14:paraId="60B2B4D3" w14:textId="77777777" w:rsidR="002A7B7E" w:rsidRDefault="00C556B5" w:rsidP="000C3317">
      <w:pPr>
        <w:tabs>
          <w:tab w:val="left" w:pos="1620"/>
        </w:tabs>
        <w:rPr>
          <w:b/>
        </w:rPr>
      </w:pPr>
      <w:r>
        <w:rPr>
          <w:b/>
        </w:rPr>
        <w:br w:type="page"/>
      </w:r>
    </w:p>
    <w:p w14:paraId="42CFED0D" w14:textId="77777777" w:rsidR="00D2043C" w:rsidRPr="00A13083" w:rsidRDefault="00325DCC" w:rsidP="00A13083">
      <w:pPr>
        <w:pStyle w:val="Naslov10"/>
        <w:numPr>
          <w:ilvl w:val="0"/>
          <w:numId w:val="35"/>
        </w:numPr>
        <w:rPr>
          <w:rFonts w:ascii="Times New Roman" w:hAnsi="Times New Roman"/>
        </w:rPr>
      </w:pPr>
      <w:r w:rsidRPr="00A13083">
        <w:rPr>
          <w:rFonts w:ascii="Times New Roman" w:hAnsi="Times New Roman"/>
        </w:rPr>
        <w:t>UVOD</w:t>
      </w:r>
    </w:p>
    <w:p w14:paraId="3DC5E2DD" w14:textId="77777777" w:rsidR="00D2043C" w:rsidRPr="00D2043C" w:rsidRDefault="00D2043C" w:rsidP="00D2043C">
      <w:pPr>
        <w:pStyle w:val="Naslov1"/>
        <w:numPr>
          <w:ilvl w:val="0"/>
          <w:numId w:val="0"/>
        </w:numPr>
        <w:ind w:left="567"/>
      </w:pPr>
    </w:p>
    <w:p w14:paraId="6B9D1BA3" w14:textId="77777777" w:rsidR="00D2043C" w:rsidRDefault="00D2043C" w:rsidP="00D2043C">
      <w:pPr>
        <w:tabs>
          <w:tab w:val="left" w:pos="567"/>
        </w:tabs>
        <w:jc w:val="both"/>
      </w:pPr>
      <w:r w:rsidRPr="00D2043C">
        <w:t xml:space="preserve">Automatizacija svakodnevnih zadataka </w:t>
      </w:r>
      <w:r w:rsidR="00450C5E">
        <w:t>kao što je</w:t>
      </w:r>
      <w:r w:rsidRPr="00D2043C">
        <w:t xml:space="preserve"> izrad</w:t>
      </w:r>
      <w:r w:rsidR="00450C5E">
        <w:t>a</w:t>
      </w:r>
      <w:r w:rsidRPr="00D2043C">
        <w:t xml:space="preserve"> popisa za kupovinu</w:t>
      </w:r>
      <w:r w:rsidR="00450C5E">
        <w:t>,</w:t>
      </w:r>
      <w:r w:rsidRPr="00D2043C">
        <w:t xml:space="preserve"> predstavlja konkretan doprinos povećanju učinkovitosti u suvremenom načinu života. Klasičan način sastavljanja popisa je</w:t>
      </w:r>
      <w:r w:rsidR="00305A8D">
        <w:t xml:space="preserve"> vrlo</w:t>
      </w:r>
      <w:r w:rsidRPr="00D2043C">
        <w:t xml:space="preserve"> često naporan i podložan ljudskoj pogrešci. Cilj ovog projekta je razviti aplikaciju koja korisniku omogućava </w:t>
      </w:r>
      <w:r w:rsidR="00305A8D">
        <w:t xml:space="preserve">brzo, </w:t>
      </w:r>
      <w:r w:rsidRPr="00D2043C">
        <w:t>automatsko kreiranje popisa za kupovinu skeniranjem prehrambenih proizvoda pomoću kamere na mobilnom uređaju.</w:t>
      </w:r>
    </w:p>
    <w:p w14:paraId="053A36E0" w14:textId="77777777" w:rsidR="00305A8D" w:rsidRPr="00D2043C" w:rsidRDefault="00305A8D" w:rsidP="00D2043C">
      <w:pPr>
        <w:tabs>
          <w:tab w:val="left" w:pos="567"/>
        </w:tabs>
        <w:jc w:val="both"/>
      </w:pPr>
    </w:p>
    <w:p w14:paraId="2557F031" w14:textId="663AB8E9" w:rsidR="00D2043C" w:rsidRDefault="00305A8D" w:rsidP="00D2043C">
      <w:pPr>
        <w:tabs>
          <w:tab w:val="left" w:pos="567"/>
        </w:tabs>
        <w:jc w:val="both"/>
      </w:pPr>
      <w:r>
        <w:t>Ovaj p</w:t>
      </w:r>
      <w:r w:rsidR="00D2043C" w:rsidRPr="00D2043C">
        <w:t>rojekt se temelji na primjeni dubokog učenja i računalnog vida – konkretno modela za detekciju objekata YOLOv8. Sustav koristi kameru</w:t>
      </w:r>
      <w:r>
        <w:t xml:space="preserve"> na mobitelu</w:t>
      </w:r>
      <w:r w:rsidR="00D2043C" w:rsidRPr="00D2043C">
        <w:t xml:space="preserve"> povezanu s računalom putem aplikacije </w:t>
      </w:r>
      <w:r w:rsidR="0022216E">
        <w:t>IP</w:t>
      </w:r>
      <w:r w:rsidR="00D2043C" w:rsidRPr="00D2043C">
        <w:t xml:space="preserve"> </w:t>
      </w:r>
      <w:proofErr w:type="spellStart"/>
      <w:r w:rsidR="00D2043C" w:rsidRPr="00D2043C">
        <w:t>Webcam</w:t>
      </w:r>
      <w:proofErr w:type="spellEnd"/>
      <w:r>
        <w:t xml:space="preserve">. </w:t>
      </w:r>
      <w:r w:rsidR="00D2043C" w:rsidRPr="00D2043C">
        <w:t xml:space="preserve">Korištenjem </w:t>
      </w:r>
      <w:r>
        <w:t>već is</w:t>
      </w:r>
      <w:r w:rsidR="00D2043C" w:rsidRPr="00D2043C">
        <w:t>treniranog modela i povezane baze podataka, detektirani artikli automatski se pretvaraju u strukturirani popis.</w:t>
      </w:r>
    </w:p>
    <w:p w14:paraId="39A63FD9" w14:textId="77777777" w:rsidR="00305A8D" w:rsidRPr="00D2043C" w:rsidRDefault="00305A8D" w:rsidP="00D2043C">
      <w:pPr>
        <w:tabs>
          <w:tab w:val="left" w:pos="567"/>
        </w:tabs>
        <w:jc w:val="both"/>
      </w:pPr>
    </w:p>
    <w:p w14:paraId="39EC3C94" w14:textId="77777777" w:rsidR="00D2043C" w:rsidRPr="00D2043C" w:rsidRDefault="00D2043C" w:rsidP="00D2043C">
      <w:pPr>
        <w:tabs>
          <w:tab w:val="left" w:pos="567"/>
        </w:tabs>
        <w:jc w:val="both"/>
      </w:pPr>
      <w:r w:rsidRPr="00D2043C">
        <w:t>Ovaj dokument opisuje problem, analizira postojeće pristupe</w:t>
      </w:r>
      <w:r w:rsidR="00305A8D">
        <w:t xml:space="preserve"> te</w:t>
      </w:r>
      <w:r w:rsidRPr="00D2043C">
        <w:t xml:space="preserve"> prikazuje detalje implementacije i evaluira rezultate razvijenog rješenja.</w:t>
      </w:r>
    </w:p>
    <w:p w14:paraId="36DCBDF4" w14:textId="77777777" w:rsidR="00A30B6F" w:rsidRPr="00D2043C" w:rsidRDefault="00A30B6F" w:rsidP="004A7E04">
      <w:pPr>
        <w:tabs>
          <w:tab w:val="left" w:pos="567"/>
        </w:tabs>
        <w:jc w:val="both"/>
      </w:pPr>
      <w:r>
        <w:rPr>
          <w:sz w:val="20"/>
          <w:szCs w:val="20"/>
        </w:rPr>
        <w:br w:type="page"/>
      </w:r>
    </w:p>
    <w:p w14:paraId="4D6FF85B" w14:textId="77777777" w:rsidR="00A30B6F" w:rsidRPr="00A13083" w:rsidRDefault="00721FD6" w:rsidP="00A13083">
      <w:pPr>
        <w:pStyle w:val="Naslov10"/>
        <w:numPr>
          <w:ilvl w:val="0"/>
          <w:numId w:val="35"/>
        </w:numPr>
        <w:rPr>
          <w:rFonts w:ascii="Times New Roman" w:hAnsi="Times New Roman"/>
        </w:rPr>
      </w:pPr>
      <w:r w:rsidRPr="00A13083">
        <w:rPr>
          <w:rFonts w:ascii="Times New Roman" w:hAnsi="Times New Roman"/>
        </w:rPr>
        <w:t>DEFINIRANJE PROBLEMA</w:t>
      </w:r>
    </w:p>
    <w:p w14:paraId="5B97962C" w14:textId="77777777" w:rsidR="00A30B6F" w:rsidRPr="00D2043C" w:rsidRDefault="00A30B6F" w:rsidP="00A30B6F">
      <w:pPr>
        <w:tabs>
          <w:tab w:val="left" w:pos="567"/>
        </w:tabs>
        <w:ind w:left="720"/>
        <w:jc w:val="both"/>
      </w:pPr>
    </w:p>
    <w:p w14:paraId="6168EB07" w14:textId="77777777" w:rsidR="00D2043C" w:rsidRPr="00A13083" w:rsidRDefault="00A13083" w:rsidP="00A13083">
      <w:pPr>
        <w:pStyle w:val="Podnaslov1"/>
        <w:numPr>
          <w:ilvl w:val="0"/>
          <w:numId w:val="0"/>
        </w:num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2.1. </w:t>
      </w:r>
      <w:r w:rsidR="00D2043C" w:rsidRPr="00A13083">
        <w:rPr>
          <w:sz w:val="28"/>
          <w:szCs w:val="28"/>
        </w:rPr>
        <w:t>Postojeći sustavi i metode</w:t>
      </w:r>
    </w:p>
    <w:p w14:paraId="110D4B9B" w14:textId="77777777" w:rsidR="00C376D6" w:rsidRPr="00D2043C" w:rsidRDefault="00C376D6" w:rsidP="00C376D6">
      <w:pPr>
        <w:pStyle w:val="Podnaslov1"/>
        <w:numPr>
          <w:ilvl w:val="0"/>
          <w:numId w:val="0"/>
        </w:numPr>
        <w:ind w:left="567"/>
      </w:pPr>
    </w:p>
    <w:p w14:paraId="461A278A" w14:textId="77777777" w:rsidR="00F84248" w:rsidRPr="00F84248" w:rsidRDefault="00F84248" w:rsidP="00F84248">
      <w:pPr>
        <w:tabs>
          <w:tab w:val="left" w:pos="284"/>
        </w:tabs>
        <w:spacing w:after="120"/>
        <w:jc w:val="both"/>
      </w:pPr>
      <w:r w:rsidRPr="00F84248">
        <w:t xml:space="preserve">Detekcija objekata </w:t>
      </w:r>
      <w:r>
        <w:t>važan je</w:t>
      </w:r>
      <w:r w:rsidRPr="00F84248">
        <w:t xml:space="preserve"> segment računalnog vida koji ima široku primjenu u industriji, sigurnosti, zdravstvu i trgovini. Neki od najpoznatijih algoritama </w:t>
      </w:r>
      <w:r>
        <w:t>su</w:t>
      </w:r>
      <w:r w:rsidRPr="00F84248">
        <w:t>:</w:t>
      </w:r>
    </w:p>
    <w:p w14:paraId="746BB5BE" w14:textId="77777777" w:rsidR="00F84248" w:rsidRPr="00F84248" w:rsidRDefault="00F84248" w:rsidP="00F84248">
      <w:pPr>
        <w:numPr>
          <w:ilvl w:val="0"/>
          <w:numId w:val="25"/>
        </w:numPr>
        <w:tabs>
          <w:tab w:val="left" w:pos="284"/>
        </w:tabs>
        <w:spacing w:after="120"/>
        <w:jc w:val="both"/>
      </w:pPr>
      <w:r w:rsidRPr="00F84248">
        <w:t>R-CNN (Region-based Convolutional Neural Network)</w:t>
      </w:r>
    </w:p>
    <w:p w14:paraId="63282758" w14:textId="77777777" w:rsidR="00F84248" w:rsidRPr="00F84248" w:rsidRDefault="00F84248" w:rsidP="00F84248">
      <w:pPr>
        <w:numPr>
          <w:ilvl w:val="0"/>
          <w:numId w:val="25"/>
        </w:numPr>
        <w:tabs>
          <w:tab w:val="left" w:pos="284"/>
        </w:tabs>
        <w:spacing w:after="120"/>
        <w:jc w:val="both"/>
      </w:pPr>
      <w:r w:rsidRPr="00F84248">
        <w:t>Fast i Faster R-CNN</w:t>
      </w:r>
    </w:p>
    <w:p w14:paraId="167A3569" w14:textId="77777777" w:rsidR="00F84248" w:rsidRPr="00F84248" w:rsidRDefault="00F84248" w:rsidP="00F84248">
      <w:pPr>
        <w:numPr>
          <w:ilvl w:val="0"/>
          <w:numId w:val="25"/>
        </w:numPr>
        <w:tabs>
          <w:tab w:val="left" w:pos="284"/>
        </w:tabs>
        <w:spacing w:after="120"/>
        <w:jc w:val="both"/>
      </w:pPr>
      <w:r w:rsidRPr="00F84248">
        <w:t>SSD (Single Shot MultiBox Detector)</w:t>
      </w:r>
    </w:p>
    <w:p w14:paraId="695FB9D6" w14:textId="77777777" w:rsidR="00F84248" w:rsidRPr="00F84248" w:rsidRDefault="00F84248" w:rsidP="00F84248">
      <w:pPr>
        <w:numPr>
          <w:ilvl w:val="0"/>
          <w:numId w:val="25"/>
        </w:numPr>
        <w:tabs>
          <w:tab w:val="left" w:pos="284"/>
        </w:tabs>
        <w:spacing w:after="120"/>
        <w:jc w:val="both"/>
      </w:pPr>
      <w:r w:rsidRPr="00F84248">
        <w:t>YOLO (You Only Look Once)</w:t>
      </w:r>
    </w:p>
    <w:p w14:paraId="18692587" w14:textId="77777777" w:rsidR="00F84248" w:rsidRDefault="00F84248" w:rsidP="00F84248">
      <w:pPr>
        <w:tabs>
          <w:tab w:val="left" w:pos="284"/>
        </w:tabs>
        <w:spacing w:after="120"/>
        <w:jc w:val="both"/>
      </w:pPr>
      <w:r w:rsidRPr="00F84248">
        <w:t>Svaka od ovih metoda</w:t>
      </w:r>
      <w:r>
        <w:t>, naravno</w:t>
      </w:r>
      <w:r w:rsidRPr="00F84248">
        <w:t xml:space="preserve"> ima svoje prednosti i mane u pogledu brzine izvođenja, točnosti i složenosti implementacije. U ovom projektu odluč</w:t>
      </w:r>
      <w:r>
        <w:t xml:space="preserve">ili smo </w:t>
      </w:r>
      <w:r w:rsidRPr="00F84248">
        <w:t>koristiti YOLOv8 zbog visoke učinkovitosti u stvarnom vremenu i jednostavnog treniranja na vlastitim skupovima podataka.</w:t>
      </w:r>
    </w:p>
    <w:p w14:paraId="14D17D45" w14:textId="77777777" w:rsidR="00F84248" w:rsidRDefault="00F84248" w:rsidP="00F84248">
      <w:pPr>
        <w:tabs>
          <w:tab w:val="left" w:pos="284"/>
        </w:tabs>
        <w:spacing w:after="120"/>
        <w:jc w:val="both"/>
      </w:pPr>
    </w:p>
    <w:p w14:paraId="43BF6FA5" w14:textId="77777777" w:rsidR="00F84248" w:rsidRPr="00A13083" w:rsidRDefault="00F84248" w:rsidP="00A13083">
      <w:pPr>
        <w:pStyle w:val="Podnaslov1"/>
        <w:numPr>
          <w:ilvl w:val="0"/>
          <w:numId w:val="0"/>
        </w:numPr>
        <w:ind w:left="567"/>
        <w:rPr>
          <w:sz w:val="28"/>
          <w:szCs w:val="28"/>
        </w:rPr>
      </w:pPr>
      <w:r w:rsidRPr="00A13083">
        <w:rPr>
          <w:sz w:val="28"/>
          <w:szCs w:val="28"/>
        </w:rPr>
        <w:t>2.2</w:t>
      </w:r>
      <w:r w:rsidR="00A13083">
        <w:rPr>
          <w:sz w:val="28"/>
          <w:szCs w:val="28"/>
        </w:rPr>
        <w:t xml:space="preserve">. </w:t>
      </w:r>
      <w:r w:rsidRPr="00A13083">
        <w:rPr>
          <w:sz w:val="28"/>
          <w:szCs w:val="28"/>
        </w:rPr>
        <w:t>Treniranje modela</w:t>
      </w:r>
    </w:p>
    <w:p w14:paraId="222AF3E5" w14:textId="77777777" w:rsidR="00F84248" w:rsidRPr="00F84248" w:rsidRDefault="00F84248" w:rsidP="00F84248">
      <w:pPr>
        <w:tabs>
          <w:tab w:val="left" w:pos="284"/>
        </w:tabs>
        <w:spacing w:after="120"/>
        <w:jc w:val="both"/>
      </w:pPr>
      <w:r w:rsidRPr="00F84248">
        <w:t xml:space="preserve">Model je treniran na skupu podataka koji sadrži slike osam </w:t>
      </w:r>
      <w:r>
        <w:t>klasa</w:t>
      </w:r>
      <w:r w:rsidRPr="00F84248">
        <w:t xml:space="preserve"> prehrambenih proizvoda. Skup podataka sa</w:t>
      </w:r>
      <w:r w:rsidR="00917C9B">
        <w:t>drži</w:t>
      </w:r>
      <w:r w:rsidRPr="00F84248">
        <w:t xml:space="preserve"> više stotina slika za svaku klasu. Podaci </w:t>
      </w:r>
      <w:r w:rsidR="008443F7">
        <w:t>koji se koriste</w:t>
      </w:r>
      <w:r w:rsidRPr="00F84248">
        <w:t xml:space="preserve"> prikupljeni</w:t>
      </w:r>
      <w:r w:rsidR="008443F7">
        <w:t xml:space="preserve"> su</w:t>
      </w:r>
      <w:r w:rsidRPr="00F84248">
        <w:t xml:space="preserve"> iz različitih izvora i ručno anotirani pomoću alata Roboflow.</w:t>
      </w:r>
    </w:p>
    <w:p w14:paraId="64DB61B2" w14:textId="77777777" w:rsidR="00F84248" w:rsidRPr="00F84248" w:rsidRDefault="00F84248" w:rsidP="00F84248">
      <w:pPr>
        <w:tabs>
          <w:tab w:val="left" w:pos="284"/>
        </w:tabs>
        <w:spacing w:after="120"/>
        <w:jc w:val="both"/>
      </w:pPr>
      <w:r w:rsidRPr="00F84248">
        <w:t>Trening</w:t>
      </w:r>
      <w:r w:rsidR="008443F7">
        <w:t xml:space="preserve"> na podatcima</w:t>
      </w:r>
      <w:r w:rsidRPr="00F84248">
        <w:t xml:space="preserve"> je izveden na lokalnom računalu koristeći Ultralytics YOLOv8 biblioteku. Parametri treninga pažljivo</w:t>
      </w:r>
      <w:r w:rsidR="008443F7">
        <w:t xml:space="preserve"> su</w:t>
      </w:r>
      <w:r w:rsidRPr="00F84248">
        <w:t xml:space="preserve"> podešeni, a validacija modela </w:t>
      </w:r>
      <w:r w:rsidR="008443F7">
        <w:t>rađen</w:t>
      </w:r>
      <w:r w:rsidRPr="00F84248">
        <w:t>a je na odvojenom dijelu skupa podataka.</w:t>
      </w:r>
    </w:p>
    <w:p w14:paraId="4F3FCAC5" w14:textId="77777777" w:rsidR="00F84248" w:rsidRPr="00F84248" w:rsidRDefault="00F84248" w:rsidP="00F84248">
      <w:pPr>
        <w:tabs>
          <w:tab w:val="left" w:pos="284"/>
        </w:tabs>
        <w:spacing w:after="120"/>
        <w:jc w:val="both"/>
      </w:pPr>
    </w:p>
    <w:p w14:paraId="5D52D0FD" w14:textId="77777777" w:rsidR="00C376D6" w:rsidRPr="00D2043C" w:rsidRDefault="00C376D6" w:rsidP="00D2043C">
      <w:pPr>
        <w:tabs>
          <w:tab w:val="left" w:pos="284"/>
        </w:tabs>
        <w:spacing w:after="120"/>
        <w:jc w:val="both"/>
      </w:pPr>
    </w:p>
    <w:p w14:paraId="4D28698E" w14:textId="77777777" w:rsidR="00D2043C" w:rsidRDefault="00306824" w:rsidP="00306824">
      <w:pPr>
        <w:pStyle w:val="Podnaslov1"/>
        <w:numPr>
          <w:ilvl w:val="0"/>
          <w:numId w:val="0"/>
        </w:numPr>
        <w:ind w:left="360" w:firstLine="349"/>
        <w:rPr>
          <w:sz w:val="28"/>
          <w:szCs w:val="28"/>
        </w:rPr>
      </w:pPr>
      <w:r w:rsidRPr="0022216E">
        <w:rPr>
          <w:sz w:val="28"/>
          <w:szCs w:val="28"/>
        </w:rPr>
        <w:t xml:space="preserve">2.3. </w:t>
      </w:r>
      <w:r w:rsidR="00D2043C" w:rsidRPr="0022216E">
        <w:rPr>
          <w:sz w:val="28"/>
          <w:szCs w:val="28"/>
        </w:rPr>
        <w:t>Izazovi u implementaciji</w:t>
      </w:r>
    </w:p>
    <w:p w14:paraId="01643DB7" w14:textId="77777777" w:rsidR="000C3317" w:rsidRPr="0022216E" w:rsidRDefault="000C3317" w:rsidP="00306824">
      <w:pPr>
        <w:pStyle w:val="Podnaslov1"/>
        <w:numPr>
          <w:ilvl w:val="0"/>
          <w:numId w:val="0"/>
        </w:numPr>
        <w:ind w:left="360" w:firstLine="349"/>
        <w:rPr>
          <w:sz w:val="28"/>
          <w:szCs w:val="28"/>
        </w:rPr>
      </w:pPr>
    </w:p>
    <w:p w14:paraId="226638CA" w14:textId="77777777" w:rsidR="00D2043C" w:rsidRPr="00D2043C" w:rsidRDefault="00D2043C" w:rsidP="00D2043C">
      <w:pPr>
        <w:numPr>
          <w:ilvl w:val="0"/>
          <w:numId w:val="19"/>
        </w:numPr>
        <w:tabs>
          <w:tab w:val="left" w:pos="284"/>
        </w:tabs>
        <w:spacing w:after="120"/>
        <w:jc w:val="both"/>
      </w:pPr>
      <w:r w:rsidRPr="00D2043C">
        <w:t>Različiti uvjeti osvjetljenja i okruženja prilikom snimanja proizvoda</w:t>
      </w:r>
    </w:p>
    <w:p w14:paraId="469D6CCF" w14:textId="462B4AB9" w:rsidR="00D2043C" w:rsidRPr="00D2043C" w:rsidRDefault="00D2043C" w:rsidP="00D2043C">
      <w:pPr>
        <w:numPr>
          <w:ilvl w:val="0"/>
          <w:numId w:val="19"/>
        </w:numPr>
        <w:tabs>
          <w:tab w:val="left" w:pos="284"/>
        </w:tabs>
        <w:spacing w:after="120"/>
        <w:jc w:val="both"/>
      </w:pPr>
      <w:r w:rsidRPr="00D2043C">
        <w:t xml:space="preserve">Disbalans među klasama (npr. više uzoraka </w:t>
      </w:r>
      <w:r w:rsidR="0022216E">
        <w:t>riže</w:t>
      </w:r>
      <w:r w:rsidRPr="00D2043C">
        <w:t xml:space="preserve"> nego piva)</w:t>
      </w:r>
    </w:p>
    <w:p w14:paraId="2064095B" w14:textId="77777777" w:rsidR="00D2043C" w:rsidRPr="00D2043C" w:rsidRDefault="00D2043C" w:rsidP="00D2043C">
      <w:pPr>
        <w:numPr>
          <w:ilvl w:val="0"/>
          <w:numId w:val="19"/>
        </w:numPr>
        <w:tabs>
          <w:tab w:val="left" w:pos="284"/>
        </w:tabs>
        <w:spacing w:after="120"/>
        <w:jc w:val="both"/>
      </w:pPr>
      <w:r w:rsidRPr="00D2043C">
        <w:t>Potreba za vlastitim skupom podataka jer javni skupovi nisu specifični za lokalne proizvode</w:t>
      </w:r>
    </w:p>
    <w:p w14:paraId="38C7BED4" w14:textId="77777777" w:rsidR="00D2043C" w:rsidRPr="00D2043C" w:rsidRDefault="00D2043C" w:rsidP="00D2043C">
      <w:pPr>
        <w:numPr>
          <w:ilvl w:val="0"/>
          <w:numId w:val="19"/>
        </w:numPr>
        <w:tabs>
          <w:tab w:val="left" w:pos="284"/>
        </w:tabs>
        <w:spacing w:after="120"/>
        <w:jc w:val="both"/>
      </w:pPr>
      <w:r w:rsidRPr="00D2043C">
        <w:t>Usklađivanje detekcija s bazom proizvoda te filtriranje nepoznatih artikala</w:t>
      </w:r>
    </w:p>
    <w:p w14:paraId="6425A2F1" w14:textId="6D95D67D" w:rsidR="004F30C2" w:rsidRDefault="000C3317" w:rsidP="000C3317">
      <w:pPr>
        <w:numPr>
          <w:ilvl w:val="0"/>
          <w:numId w:val="19"/>
        </w:numPr>
        <w:tabs>
          <w:tab w:val="left" w:pos="284"/>
        </w:tabs>
        <w:spacing w:after="120"/>
        <w:jc w:val="both"/>
        <w:rPr>
          <w:sz w:val="20"/>
          <w:szCs w:val="20"/>
        </w:rPr>
      </w:pPr>
      <w:r w:rsidRPr="000C3317">
        <w:t xml:space="preserve">Tijekom implementacije sustava baza podataka, naišli smo na izazov s istovremenim pokušajima pisanja u </w:t>
      </w:r>
      <w:proofErr w:type="spellStart"/>
      <w:r w:rsidRPr="000C3317">
        <w:t>SQLite</w:t>
      </w:r>
      <w:proofErr w:type="spellEnd"/>
      <w:r w:rsidRPr="000C3317">
        <w:t xml:space="preserve"> bazu (sqlite3.OperationalError: </w:t>
      </w:r>
      <w:proofErr w:type="spellStart"/>
      <w:r w:rsidRPr="000C3317">
        <w:t>database</w:t>
      </w:r>
      <w:proofErr w:type="spellEnd"/>
      <w:r w:rsidRPr="000C3317">
        <w:t xml:space="preserve"> </w:t>
      </w:r>
      <w:proofErr w:type="spellStart"/>
      <w:r w:rsidRPr="000C3317">
        <w:t>is</w:t>
      </w:r>
      <w:proofErr w:type="spellEnd"/>
      <w:r w:rsidRPr="000C3317">
        <w:t xml:space="preserve"> </w:t>
      </w:r>
      <w:proofErr w:type="spellStart"/>
      <w:r w:rsidRPr="000C3317">
        <w:t>locked</w:t>
      </w:r>
      <w:proofErr w:type="spellEnd"/>
      <w:r w:rsidRPr="000C3317">
        <w:t>)</w:t>
      </w:r>
    </w:p>
    <w:p w14:paraId="12E8DCC8" w14:textId="77777777" w:rsidR="004F30C2" w:rsidRPr="00A30B6F" w:rsidRDefault="004F30C2" w:rsidP="00A30B6F">
      <w:pPr>
        <w:tabs>
          <w:tab w:val="left" w:pos="0"/>
          <w:tab w:val="left" w:pos="540"/>
        </w:tabs>
        <w:ind w:left="720"/>
        <w:jc w:val="both"/>
        <w:rPr>
          <w:sz w:val="20"/>
          <w:szCs w:val="20"/>
        </w:rPr>
      </w:pPr>
    </w:p>
    <w:p w14:paraId="0A6AA759" w14:textId="77777777" w:rsidR="00A30B6F" w:rsidRPr="00C376D6" w:rsidRDefault="00983AD2" w:rsidP="00A30B6F">
      <w:pPr>
        <w:tabs>
          <w:tab w:val="left" w:pos="0"/>
          <w:tab w:val="left" w:pos="540"/>
        </w:tabs>
        <w:ind w:left="720"/>
        <w:jc w:val="both"/>
        <w:rPr>
          <w:b/>
        </w:rPr>
      </w:pPr>
      <w:r>
        <w:rPr>
          <w:b/>
          <w:sz w:val="20"/>
          <w:szCs w:val="20"/>
        </w:rPr>
        <w:br w:type="page"/>
      </w:r>
    </w:p>
    <w:p w14:paraId="38A2A7C5" w14:textId="77777777" w:rsidR="008443F7" w:rsidRPr="008443F7" w:rsidRDefault="00D73E4B" w:rsidP="00A13083">
      <w:pPr>
        <w:pStyle w:val="Naslov1"/>
        <w:numPr>
          <w:ilvl w:val="0"/>
          <w:numId w:val="35"/>
        </w:numPr>
        <w:ind w:left="567" w:hanging="567"/>
        <w:rPr>
          <w:sz w:val="32"/>
          <w:szCs w:val="32"/>
        </w:rPr>
      </w:pPr>
      <w:r w:rsidRPr="00C376D6">
        <w:rPr>
          <w:sz w:val="32"/>
          <w:szCs w:val="32"/>
        </w:rPr>
        <w:t>PREDLOŽENO RJEŠENJE ZA</w:t>
      </w:r>
      <w:r w:rsidR="008443F7">
        <w:rPr>
          <w:sz w:val="32"/>
          <w:szCs w:val="32"/>
        </w:rPr>
        <w:t xml:space="preserve"> </w:t>
      </w:r>
      <w:r w:rsidR="008443F7" w:rsidRPr="008443F7">
        <w:rPr>
          <w:sz w:val="32"/>
          <w:szCs w:val="32"/>
        </w:rPr>
        <w:t>AUTOMATSKO GENERIRANJE POPISA</w:t>
      </w:r>
    </w:p>
    <w:p w14:paraId="530B115F" w14:textId="77777777" w:rsidR="004A7E04" w:rsidRPr="00C376D6" w:rsidRDefault="004A7E04" w:rsidP="008443F7">
      <w:pPr>
        <w:pStyle w:val="Naslov1"/>
        <w:numPr>
          <w:ilvl w:val="0"/>
          <w:numId w:val="0"/>
        </w:numPr>
        <w:ind w:left="567"/>
        <w:rPr>
          <w:sz w:val="32"/>
          <w:szCs w:val="32"/>
        </w:rPr>
      </w:pPr>
    </w:p>
    <w:p w14:paraId="6AA65D6C" w14:textId="77777777" w:rsidR="00D2043C" w:rsidRDefault="00D2043C" w:rsidP="00D2043C">
      <w:pPr>
        <w:pStyle w:val="Naslov1"/>
        <w:numPr>
          <w:ilvl w:val="0"/>
          <w:numId w:val="0"/>
        </w:numPr>
        <w:ind w:left="567"/>
      </w:pPr>
    </w:p>
    <w:p w14:paraId="0B5AF85E" w14:textId="4F58F003" w:rsidR="00D2043C" w:rsidRPr="00306824" w:rsidRDefault="00D2043C" w:rsidP="00BA28D4">
      <w:pPr>
        <w:pStyle w:val="Podnaslov1"/>
        <w:numPr>
          <w:ilvl w:val="1"/>
          <w:numId w:val="39"/>
        </w:numPr>
        <w:rPr>
          <w:sz w:val="28"/>
          <w:szCs w:val="28"/>
        </w:rPr>
      </w:pPr>
      <w:r w:rsidRPr="00306824">
        <w:rPr>
          <w:sz w:val="28"/>
          <w:szCs w:val="28"/>
        </w:rPr>
        <w:t>Arhitektura sustava</w:t>
      </w:r>
    </w:p>
    <w:p w14:paraId="3BF6D27D" w14:textId="77777777" w:rsidR="00D2043C" w:rsidRPr="00D2043C" w:rsidRDefault="00D2043C" w:rsidP="00D2043C">
      <w:pPr>
        <w:pStyle w:val="Podnaslov1"/>
        <w:numPr>
          <w:ilvl w:val="0"/>
          <w:numId w:val="0"/>
        </w:numPr>
        <w:ind w:left="567"/>
        <w:rPr>
          <w:sz w:val="24"/>
          <w:szCs w:val="24"/>
        </w:rPr>
      </w:pPr>
    </w:p>
    <w:p w14:paraId="06F5E2ED" w14:textId="77777777" w:rsidR="00D2043C" w:rsidRPr="00D2043C" w:rsidRDefault="00D2043C" w:rsidP="00D2043C">
      <w:pPr>
        <w:tabs>
          <w:tab w:val="left" w:pos="284"/>
        </w:tabs>
        <w:jc w:val="both"/>
      </w:pPr>
      <w:r w:rsidRPr="00BA28D4">
        <w:t>Sustav se sastoji od sljedećih komponenti:</w:t>
      </w:r>
    </w:p>
    <w:p w14:paraId="220F4596" w14:textId="77777777" w:rsidR="008443F7" w:rsidRPr="008443F7" w:rsidRDefault="008443F7" w:rsidP="008443F7">
      <w:pPr>
        <w:tabs>
          <w:tab w:val="left" w:pos="284"/>
        </w:tabs>
        <w:jc w:val="both"/>
      </w:pPr>
    </w:p>
    <w:p w14:paraId="3EED5AC4" w14:textId="77777777" w:rsidR="008443F7" w:rsidRPr="008443F7" w:rsidRDefault="008443F7" w:rsidP="008443F7">
      <w:pPr>
        <w:numPr>
          <w:ilvl w:val="0"/>
          <w:numId w:val="26"/>
        </w:numPr>
        <w:tabs>
          <w:tab w:val="left" w:pos="284"/>
        </w:tabs>
        <w:jc w:val="both"/>
      </w:pPr>
      <w:r w:rsidRPr="008443F7">
        <w:t>Detektor objekata (YOLOv8) koji analizira slike iz video streama</w:t>
      </w:r>
    </w:p>
    <w:p w14:paraId="32BFF1C9" w14:textId="77777777" w:rsidR="008443F7" w:rsidRPr="008443F7" w:rsidRDefault="008443F7" w:rsidP="008443F7">
      <w:pPr>
        <w:numPr>
          <w:ilvl w:val="0"/>
          <w:numId w:val="26"/>
        </w:numPr>
        <w:tabs>
          <w:tab w:val="left" w:pos="284"/>
        </w:tabs>
        <w:jc w:val="both"/>
      </w:pPr>
      <w:r w:rsidRPr="008443F7">
        <w:t>Streamlit aplikacija koja omogućuje unos korisnika i pregled rezultata</w:t>
      </w:r>
    </w:p>
    <w:p w14:paraId="08AB8B08" w14:textId="77777777" w:rsidR="008443F7" w:rsidRPr="008443F7" w:rsidRDefault="008443F7" w:rsidP="008443F7">
      <w:pPr>
        <w:numPr>
          <w:ilvl w:val="0"/>
          <w:numId w:val="26"/>
        </w:numPr>
        <w:tabs>
          <w:tab w:val="left" w:pos="284"/>
        </w:tabs>
        <w:jc w:val="both"/>
      </w:pPr>
      <w:r w:rsidRPr="008443F7">
        <w:t>SQLite baze za pohranu podataka</w:t>
      </w:r>
    </w:p>
    <w:p w14:paraId="380171AC" w14:textId="77777777" w:rsidR="008443F7" w:rsidRPr="008443F7" w:rsidRDefault="008443F7" w:rsidP="008443F7">
      <w:pPr>
        <w:numPr>
          <w:ilvl w:val="0"/>
          <w:numId w:val="26"/>
        </w:numPr>
        <w:tabs>
          <w:tab w:val="left" w:pos="284"/>
        </w:tabs>
        <w:jc w:val="both"/>
      </w:pPr>
      <w:r w:rsidRPr="008443F7">
        <w:t>Mehanizam za odlučivanje koji temeljem pouzdanosti određuje hoće li se detekcija uvrstiti u popis</w:t>
      </w:r>
    </w:p>
    <w:p w14:paraId="2A729D11" w14:textId="77777777" w:rsidR="00D2043C" w:rsidRDefault="00D2043C" w:rsidP="00D2043C">
      <w:pPr>
        <w:tabs>
          <w:tab w:val="left" w:pos="284"/>
        </w:tabs>
        <w:ind w:left="720"/>
        <w:jc w:val="both"/>
      </w:pPr>
    </w:p>
    <w:p w14:paraId="0A0056E4" w14:textId="77777777" w:rsidR="00D2043C" w:rsidRPr="00D2043C" w:rsidRDefault="00D2043C" w:rsidP="00D2043C">
      <w:pPr>
        <w:tabs>
          <w:tab w:val="left" w:pos="284"/>
        </w:tabs>
        <w:ind w:left="720"/>
        <w:jc w:val="both"/>
      </w:pPr>
    </w:p>
    <w:p w14:paraId="4A1227C5" w14:textId="3177FB4D" w:rsidR="00D2043C" w:rsidRPr="00306824" w:rsidRDefault="00D2043C" w:rsidP="00BA28D4">
      <w:pPr>
        <w:pStyle w:val="Podnaslov1"/>
        <w:numPr>
          <w:ilvl w:val="1"/>
          <w:numId w:val="39"/>
        </w:numPr>
        <w:rPr>
          <w:sz w:val="28"/>
          <w:szCs w:val="28"/>
        </w:rPr>
      </w:pPr>
      <w:r w:rsidRPr="00306824">
        <w:rPr>
          <w:sz w:val="28"/>
          <w:szCs w:val="28"/>
        </w:rPr>
        <w:t>YOLOv8: Detekcija prehrambenih proizvoda</w:t>
      </w:r>
    </w:p>
    <w:p w14:paraId="358C7A39" w14:textId="77777777" w:rsidR="00D2043C" w:rsidRPr="00D2043C" w:rsidRDefault="00D2043C" w:rsidP="00D2043C">
      <w:pPr>
        <w:pStyle w:val="Podnaslov1"/>
        <w:numPr>
          <w:ilvl w:val="0"/>
          <w:numId w:val="0"/>
        </w:numPr>
        <w:ind w:left="567"/>
      </w:pPr>
    </w:p>
    <w:p w14:paraId="6939A563" w14:textId="77777777" w:rsidR="00D2043C" w:rsidRPr="00D2043C" w:rsidRDefault="00D2043C" w:rsidP="00D2043C">
      <w:pPr>
        <w:tabs>
          <w:tab w:val="left" w:pos="284"/>
        </w:tabs>
        <w:jc w:val="both"/>
      </w:pPr>
      <w:r w:rsidRPr="00D2043C">
        <w:t xml:space="preserve">YOLOv8 </w:t>
      </w:r>
      <w:r w:rsidR="00F47A77">
        <w:t xml:space="preserve">trenutno </w:t>
      </w:r>
      <w:r w:rsidRPr="00D2043C">
        <w:t>je najnovija inačica poznatog algoritma za detekciju objekata u stvarnom vremenu. U našem slučaju koristi se model treniran na sljedeć</w:t>
      </w:r>
      <w:r w:rsidR="00F47A77">
        <w:t>e</w:t>
      </w:r>
      <w:r w:rsidRPr="00D2043C">
        <w:t xml:space="preserve"> klas</w:t>
      </w:r>
      <w:r w:rsidR="00F47A77">
        <w:t>e</w:t>
      </w:r>
      <w:r w:rsidRPr="00D2043C">
        <w:t>:</w:t>
      </w:r>
    </w:p>
    <w:p w14:paraId="638AA825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Banane</w:t>
      </w:r>
    </w:p>
    <w:p w14:paraId="596183D5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Jaja</w:t>
      </w:r>
    </w:p>
    <w:p w14:paraId="0D0B6DE8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Kikiriki</w:t>
      </w:r>
    </w:p>
    <w:p w14:paraId="0A840380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Krastavci</w:t>
      </w:r>
    </w:p>
    <w:p w14:paraId="0586EB0B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Kruh</w:t>
      </w:r>
    </w:p>
    <w:p w14:paraId="23F3B88C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Pivo</w:t>
      </w:r>
    </w:p>
    <w:p w14:paraId="57FBAB80" w14:textId="77777777" w:rsidR="00D2043C" w:rsidRP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Rajčica</w:t>
      </w:r>
    </w:p>
    <w:p w14:paraId="6CEF22C4" w14:textId="77777777" w:rsidR="00D2043C" w:rsidRDefault="00D2043C" w:rsidP="00D2043C">
      <w:pPr>
        <w:numPr>
          <w:ilvl w:val="0"/>
          <w:numId w:val="21"/>
        </w:numPr>
        <w:tabs>
          <w:tab w:val="left" w:pos="284"/>
        </w:tabs>
        <w:jc w:val="both"/>
      </w:pPr>
      <w:r w:rsidRPr="00D2043C">
        <w:t>Riža</w:t>
      </w:r>
    </w:p>
    <w:p w14:paraId="2D15AE2B" w14:textId="77777777" w:rsidR="00D2043C" w:rsidRDefault="00D2043C" w:rsidP="00D2043C">
      <w:pPr>
        <w:tabs>
          <w:tab w:val="left" w:pos="284"/>
        </w:tabs>
        <w:jc w:val="both"/>
      </w:pPr>
    </w:p>
    <w:p w14:paraId="33C76FEE" w14:textId="77777777" w:rsidR="00D2043C" w:rsidRPr="00D2043C" w:rsidRDefault="00D2043C" w:rsidP="00D2043C">
      <w:pPr>
        <w:tabs>
          <w:tab w:val="left" w:pos="284"/>
        </w:tabs>
        <w:jc w:val="both"/>
      </w:pPr>
    </w:p>
    <w:p w14:paraId="051DBBCE" w14:textId="79FBA89B" w:rsidR="00D2043C" w:rsidRPr="000C3317" w:rsidRDefault="00D2043C" w:rsidP="000C3317">
      <w:pPr>
        <w:pStyle w:val="Podnaslov1"/>
        <w:numPr>
          <w:ilvl w:val="1"/>
          <w:numId w:val="39"/>
        </w:numPr>
        <w:rPr>
          <w:sz w:val="28"/>
          <w:szCs w:val="28"/>
        </w:rPr>
      </w:pPr>
      <w:r w:rsidRPr="000C3317">
        <w:rPr>
          <w:sz w:val="28"/>
          <w:szCs w:val="28"/>
        </w:rPr>
        <w:t>Izrada i augmentacija vlastitog skupa podataka</w:t>
      </w:r>
    </w:p>
    <w:p w14:paraId="60BA861B" w14:textId="77777777" w:rsidR="00D2043C" w:rsidRPr="00D2043C" w:rsidRDefault="00D2043C" w:rsidP="00D2043C">
      <w:pPr>
        <w:pStyle w:val="Podnaslov1"/>
        <w:numPr>
          <w:ilvl w:val="0"/>
          <w:numId w:val="0"/>
        </w:numPr>
        <w:ind w:left="567"/>
      </w:pPr>
    </w:p>
    <w:p w14:paraId="6EB7A374" w14:textId="77777777" w:rsidR="00D2043C" w:rsidRDefault="00D2043C" w:rsidP="00D2043C">
      <w:pPr>
        <w:tabs>
          <w:tab w:val="left" w:pos="284"/>
        </w:tabs>
        <w:jc w:val="both"/>
      </w:pPr>
      <w:r w:rsidRPr="00D2043C">
        <w:t>Ukupno</w:t>
      </w:r>
      <w:r w:rsidR="00F47A77">
        <w:t xml:space="preserve"> u projektu</w:t>
      </w:r>
      <w:r w:rsidRPr="00D2043C">
        <w:t xml:space="preserve"> je korišteno 213 originalnih slika, podijeljenih po klasama i okruženju (normalno, kućno, divlje).</w:t>
      </w:r>
    </w:p>
    <w:p w14:paraId="16069DB1" w14:textId="77777777" w:rsidR="00E60AF9" w:rsidRPr="00D2043C" w:rsidRDefault="00E60AF9" w:rsidP="00D2043C">
      <w:pPr>
        <w:tabs>
          <w:tab w:val="left" w:pos="284"/>
        </w:tabs>
        <w:jc w:val="both"/>
      </w:pPr>
    </w:p>
    <w:p w14:paraId="16DC4F38" w14:textId="77777777" w:rsidR="00D2043C" w:rsidRDefault="00D2043C" w:rsidP="00D2043C">
      <w:pPr>
        <w:tabs>
          <w:tab w:val="left" w:pos="284"/>
        </w:tabs>
        <w:jc w:val="both"/>
      </w:pPr>
      <w:r w:rsidRPr="00D2043C">
        <w:t>Za označavanje bounding boxova korišten je Roboflow, a augmentacija se provodila samo na</w:t>
      </w:r>
      <w:r w:rsidR="000B182F">
        <w:t xml:space="preserve"> točno</w:t>
      </w:r>
      <w:r w:rsidRPr="00D2043C">
        <w:t xml:space="preserve"> </w:t>
      </w:r>
      <w:r w:rsidR="00F47A77">
        <w:t xml:space="preserve">odabranom </w:t>
      </w:r>
      <w:r w:rsidRPr="00D2043C">
        <w:t>trenirajućem skupu (70%).</w:t>
      </w:r>
    </w:p>
    <w:p w14:paraId="1CD7C880" w14:textId="77777777" w:rsidR="00E60AF9" w:rsidRPr="00D2043C" w:rsidRDefault="00E60AF9" w:rsidP="00D2043C">
      <w:pPr>
        <w:tabs>
          <w:tab w:val="left" w:pos="284"/>
        </w:tabs>
        <w:jc w:val="both"/>
      </w:pPr>
    </w:p>
    <w:p w14:paraId="1D338FF9" w14:textId="77777777" w:rsidR="00D2043C" w:rsidRPr="00BA28D4" w:rsidRDefault="00D2043C" w:rsidP="00D2043C">
      <w:pPr>
        <w:tabs>
          <w:tab w:val="left" w:pos="284"/>
        </w:tabs>
        <w:jc w:val="both"/>
      </w:pPr>
      <w:r w:rsidRPr="00BA28D4">
        <w:t>Cilj augmentacije bio je:</w:t>
      </w:r>
    </w:p>
    <w:p w14:paraId="5E270325" w14:textId="77777777" w:rsidR="00D2043C" w:rsidRPr="00BA28D4" w:rsidRDefault="00D2043C" w:rsidP="00D2043C">
      <w:pPr>
        <w:numPr>
          <w:ilvl w:val="0"/>
          <w:numId w:val="22"/>
        </w:numPr>
        <w:tabs>
          <w:tab w:val="left" w:pos="284"/>
        </w:tabs>
        <w:jc w:val="both"/>
      </w:pPr>
      <w:r w:rsidRPr="00BA28D4">
        <w:t>Očuvanje raznolikosti podataka</w:t>
      </w:r>
    </w:p>
    <w:p w14:paraId="19B08B6B" w14:textId="77777777" w:rsidR="00D2043C" w:rsidRPr="00BA28D4" w:rsidRDefault="00D2043C" w:rsidP="00D2043C">
      <w:pPr>
        <w:numPr>
          <w:ilvl w:val="0"/>
          <w:numId w:val="22"/>
        </w:numPr>
        <w:tabs>
          <w:tab w:val="left" w:pos="284"/>
        </w:tabs>
        <w:jc w:val="both"/>
      </w:pPr>
      <w:r w:rsidRPr="00BA28D4">
        <w:t>Smanjenje overfittinga</w:t>
      </w:r>
    </w:p>
    <w:p w14:paraId="24E14DB5" w14:textId="77777777" w:rsidR="00D2043C" w:rsidRPr="00BA28D4" w:rsidRDefault="00D2043C" w:rsidP="00D2043C">
      <w:pPr>
        <w:numPr>
          <w:ilvl w:val="0"/>
          <w:numId w:val="22"/>
        </w:numPr>
        <w:tabs>
          <w:tab w:val="left" w:pos="284"/>
        </w:tabs>
        <w:jc w:val="both"/>
      </w:pPr>
      <w:r w:rsidRPr="00BA28D4">
        <w:t xml:space="preserve">Izbjegavanje umjetnih uzoraka koji bi </w:t>
      </w:r>
      <w:r w:rsidR="00E60AF9" w:rsidRPr="00BA28D4">
        <w:t xml:space="preserve">mogli </w:t>
      </w:r>
      <w:r w:rsidRPr="00BA28D4">
        <w:t>izazva</w:t>
      </w:r>
      <w:r w:rsidR="00E60AF9" w:rsidRPr="00BA28D4">
        <w:t>ti</w:t>
      </w:r>
      <w:r w:rsidRPr="00BA28D4">
        <w:t xml:space="preserve"> bias</w:t>
      </w:r>
    </w:p>
    <w:p w14:paraId="726ED751" w14:textId="77777777" w:rsidR="00E60AF9" w:rsidRPr="00BA28D4" w:rsidRDefault="00E60AF9" w:rsidP="00E60AF9">
      <w:pPr>
        <w:tabs>
          <w:tab w:val="left" w:pos="284"/>
        </w:tabs>
        <w:ind w:left="720"/>
        <w:jc w:val="both"/>
      </w:pPr>
    </w:p>
    <w:p w14:paraId="214731F8" w14:textId="77777777" w:rsidR="00D2043C" w:rsidRDefault="00D2043C" w:rsidP="00D2043C">
      <w:pPr>
        <w:tabs>
          <w:tab w:val="left" w:pos="284"/>
        </w:tabs>
        <w:jc w:val="both"/>
      </w:pPr>
      <w:r w:rsidRPr="00BA28D4">
        <w:t>Primijenjene su umjerene transformacije (rotacija, šum, zoom), a broj augmentacija po slici bio je ograničen.</w:t>
      </w:r>
    </w:p>
    <w:p w14:paraId="4354AE2B" w14:textId="77777777" w:rsidR="00D2043C" w:rsidRDefault="00D2043C" w:rsidP="00D2043C">
      <w:pPr>
        <w:tabs>
          <w:tab w:val="left" w:pos="284"/>
        </w:tabs>
        <w:jc w:val="both"/>
      </w:pPr>
    </w:p>
    <w:p w14:paraId="22AA6E81" w14:textId="77777777" w:rsidR="00D2043C" w:rsidRDefault="00D2043C" w:rsidP="00D2043C">
      <w:pPr>
        <w:tabs>
          <w:tab w:val="left" w:pos="284"/>
        </w:tabs>
        <w:jc w:val="both"/>
        <w:rPr>
          <w:sz w:val="32"/>
          <w:szCs w:val="32"/>
        </w:rPr>
      </w:pPr>
    </w:p>
    <w:p w14:paraId="7531CADA" w14:textId="77777777" w:rsidR="00614388" w:rsidRDefault="00614388" w:rsidP="00D2043C">
      <w:pPr>
        <w:tabs>
          <w:tab w:val="left" w:pos="284"/>
        </w:tabs>
        <w:jc w:val="both"/>
        <w:rPr>
          <w:sz w:val="32"/>
          <w:szCs w:val="32"/>
        </w:rPr>
      </w:pPr>
    </w:p>
    <w:p w14:paraId="3D5D5EAA" w14:textId="77777777" w:rsidR="00614388" w:rsidRDefault="00614388" w:rsidP="00D2043C">
      <w:pPr>
        <w:tabs>
          <w:tab w:val="left" w:pos="284"/>
        </w:tabs>
        <w:jc w:val="both"/>
        <w:rPr>
          <w:sz w:val="32"/>
          <w:szCs w:val="32"/>
        </w:rPr>
      </w:pPr>
    </w:p>
    <w:p w14:paraId="68334773" w14:textId="77777777" w:rsidR="00614388" w:rsidRDefault="00614388" w:rsidP="00D2043C">
      <w:pPr>
        <w:tabs>
          <w:tab w:val="left" w:pos="284"/>
        </w:tabs>
        <w:jc w:val="both"/>
        <w:rPr>
          <w:sz w:val="32"/>
          <w:szCs w:val="32"/>
        </w:rPr>
      </w:pPr>
    </w:p>
    <w:p w14:paraId="12E627AA" w14:textId="77777777" w:rsidR="00614388" w:rsidRPr="00D2043C" w:rsidRDefault="00614388" w:rsidP="00D2043C">
      <w:pPr>
        <w:tabs>
          <w:tab w:val="left" w:pos="284"/>
        </w:tabs>
        <w:jc w:val="both"/>
        <w:rPr>
          <w:sz w:val="32"/>
          <w:szCs w:val="32"/>
        </w:rPr>
      </w:pPr>
    </w:p>
    <w:p w14:paraId="7F5E1E41" w14:textId="77777777" w:rsidR="000B182F" w:rsidRPr="000C3317" w:rsidRDefault="008443F7" w:rsidP="000C3317">
      <w:pPr>
        <w:pStyle w:val="Podnaslov1"/>
        <w:numPr>
          <w:ilvl w:val="1"/>
          <w:numId w:val="39"/>
        </w:numPr>
        <w:ind w:left="567" w:hanging="567"/>
        <w:rPr>
          <w:sz w:val="28"/>
          <w:szCs w:val="28"/>
        </w:rPr>
      </w:pPr>
      <w:r w:rsidRPr="000C3317">
        <w:rPr>
          <w:sz w:val="28"/>
          <w:szCs w:val="28"/>
        </w:rPr>
        <w:t>Funkcionalnosti aplikacije</w:t>
      </w:r>
    </w:p>
    <w:p w14:paraId="58BBAA2F" w14:textId="77777777" w:rsidR="000B182F" w:rsidRPr="000B182F" w:rsidRDefault="000B182F" w:rsidP="000B182F">
      <w:pPr>
        <w:pStyle w:val="Podnaslov1"/>
        <w:numPr>
          <w:ilvl w:val="0"/>
          <w:numId w:val="0"/>
        </w:numPr>
        <w:ind w:left="567"/>
        <w:rPr>
          <w:b w:val="0"/>
          <w:bCs/>
          <w:sz w:val="32"/>
          <w:szCs w:val="32"/>
        </w:rPr>
      </w:pPr>
    </w:p>
    <w:p w14:paraId="0C830CB8" w14:textId="77777777" w:rsidR="000C3317" w:rsidRDefault="008443F7" w:rsidP="000B182F">
      <w:pPr>
        <w:pStyle w:val="Podnaslov1"/>
        <w:numPr>
          <w:ilvl w:val="0"/>
          <w:numId w:val="0"/>
        </w:numPr>
        <w:ind w:left="567"/>
        <w:rPr>
          <w:b w:val="0"/>
          <w:bCs/>
          <w:sz w:val="24"/>
          <w:szCs w:val="24"/>
        </w:rPr>
      </w:pPr>
      <w:r w:rsidRPr="000B182F">
        <w:rPr>
          <w:b w:val="0"/>
          <w:bCs/>
          <w:sz w:val="24"/>
          <w:szCs w:val="24"/>
        </w:rPr>
        <w:t xml:space="preserve">Korisnik </w:t>
      </w:r>
      <w:r w:rsidR="000B182F">
        <w:rPr>
          <w:b w:val="0"/>
          <w:bCs/>
          <w:sz w:val="24"/>
          <w:szCs w:val="24"/>
        </w:rPr>
        <w:t xml:space="preserve">treba </w:t>
      </w:r>
      <w:r w:rsidRPr="000B182F">
        <w:rPr>
          <w:b w:val="0"/>
          <w:bCs/>
          <w:sz w:val="24"/>
          <w:szCs w:val="24"/>
        </w:rPr>
        <w:t>un</w:t>
      </w:r>
      <w:r w:rsidR="000B182F">
        <w:rPr>
          <w:b w:val="0"/>
          <w:bCs/>
          <w:sz w:val="24"/>
          <w:szCs w:val="24"/>
        </w:rPr>
        <w:t>ijeti</w:t>
      </w:r>
      <w:r w:rsidRPr="000B182F">
        <w:rPr>
          <w:b w:val="0"/>
          <w:bCs/>
          <w:sz w:val="24"/>
          <w:szCs w:val="24"/>
        </w:rPr>
        <w:t xml:space="preserve"> svoje korisničko ime, povezuje aplikaciju s IP </w:t>
      </w:r>
      <w:proofErr w:type="spellStart"/>
      <w:r w:rsidR="00614388">
        <w:rPr>
          <w:b w:val="0"/>
          <w:bCs/>
          <w:sz w:val="24"/>
          <w:szCs w:val="24"/>
        </w:rPr>
        <w:t>Webcam</w:t>
      </w:r>
      <w:proofErr w:type="spellEnd"/>
      <w:r w:rsidR="00614388">
        <w:rPr>
          <w:b w:val="0"/>
          <w:bCs/>
          <w:sz w:val="24"/>
          <w:szCs w:val="24"/>
        </w:rPr>
        <w:t xml:space="preserve"> aplikacijom za mobitel</w:t>
      </w:r>
      <w:r w:rsidRPr="000B182F">
        <w:rPr>
          <w:b w:val="0"/>
          <w:bCs/>
          <w:sz w:val="24"/>
          <w:szCs w:val="24"/>
        </w:rPr>
        <w:t xml:space="preserve"> te započinje detekciju. </w:t>
      </w:r>
    </w:p>
    <w:p w14:paraId="7B1E071A" w14:textId="77777777" w:rsidR="000C3317" w:rsidRDefault="000C3317" w:rsidP="000B182F">
      <w:pPr>
        <w:pStyle w:val="Podnaslov1"/>
        <w:numPr>
          <w:ilvl w:val="0"/>
          <w:numId w:val="0"/>
        </w:numPr>
        <w:ind w:left="567"/>
        <w:rPr>
          <w:b w:val="0"/>
          <w:bCs/>
          <w:sz w:val="24"/>
          <w:szCs w:val="24"/>
        </w:rPr>
      </w:pPr>
    </w:p>
    <w:p w14:paraId="327CAF9B" w14:textId="1A8BAAA4" w:rsidR="008443F7" w:rsidRDefault="00614388" w:rsidP="000B182F">
      <w:pPr>
        <w:pStyle w:val="Podnaslov1"/>
        <w:numPr>
          <w:ilvl w:val="0"/>
          <w:numId w:val="0"/>
        </w:numPr>
        <w:ind w:left="567"/>
        <w:rPr>
          <w:b w:val="0"/>
          <w:bCs/>
          <w:sz w:val="24"/>
          <w:szCs w:val="24"/>
        </w:rPr>
      </w:pPr>
      <w:r w:rsidRPr="00614388">
        <w:rPr>
          <w:b w:val="0"/>
          <w:bCs/>
          <w:sz w:val="24"/>
          <w:szCs w:val="24"/>
        </w:rPr>
        <w:t>Da bi se osiguralo točno brojanje pojedinih instanci (npr. 'rajčica x2'), implementiran</w:t>
      </w:r>
      <w:r w:rsidR="000C3317">
        <w:rPr>
          <w:b w:val="0"/>
          <w:bCs/>
          <w:sz w:val="24"/>
          <w:szCs w:val="24"/>
        </w:rPr>
        <w:t>o</w:t>
      </w:r>
      <w:r w:rsidRPr="00614388">
        <w:rPr>
          <w:b w:val="0"/>
          <w:bCs/>
          <w:sz w:val="24"/>
          <w:szCs w:val="24"/>
        </w:rPr>
        <w:t xml:space="preserve"> je praćenj</w:t>
      </w:r>
      <w:r w:rsidR="000C3317">
        <w:rPr>
          <w:b w:val="0"/>
          <w:bCs/>
          <w:sz w:val="24"/>
          <w:szCs w:val="24"/>
        </w:rPr>
        <w:t>e</w:t>
      </w:r>
      <w:r w:rsidRPr="00614388">
        <w:rPr>
          <w:b w:val="0"/>
          <w:bCs/>
          <w:sz w:val="24"/>
          <w:szCs w:val="24"/>
        </w:rPr>
        <w:t xml:space="preserve"> objekata koj</w:t>
      </w:r>
      <w:r w:rsidR="000C3317">
        <w:rPr>
          <w:b w:val="0"/>
          <w:bCs/>
          <w:sz w:val="24"/>
          <w:szCs w:val="24"/>
        </w:rPr>
        <w:t>e</w:t>
      </w:r>
      <w:r w:rsidRPr="00614388">
        <w:rPr>
          <w:b w:val="0"/>
          <w:bCs/>
          <w:sz w:val="24"/>
          <w:szCs w:val="24"/>
        </w:rPr>
        <w:t xml:space="preserve"> uzima u obzir vrijeme pojavljivanja i nestajanja iz kadra.</w:t>
      </w:r>
      <w:r w:rsidR="000C3317">
        <w:rPr>
          <w:b w:val="0"/>
          <w:bCs/>
          <w:sz w:val="24"/>
          <w:szCs w:val="24"/>
        </w:rPr>
        <w:t xml:space="preserve"> Korišteni su</w:t>
      </w:r>
      <w:r w:rsidRPr="00614388">
        <w:rPr>
          <w:b w:val="0"/>
          <w:bCs/>
          <w:sz w:val="24"/>
          <w:szCs w:val="24"/>
        </w:rPr>
        <w:t xml:space="preserve"> parametr</w:t>
      </w:r>
      <w:r w:rsidR="000C3317">
        <w:rPr>
          <w:b w:val="0"/>
          <w:bCs/>
          <w:sz w:val="24"/>
          <w:szCs w:val="24"/>
        </w:rPr>
        <w:t>i</w:t>
      </w:r>
      <w:r w:rsidRPr="00614388">
        <w:rPr>
          <w:b w:val="0"/>
          <w:bCs/>
          <w:sz w:val="24"/>
          <w:szCs w:val="24"/>
        </w:rPr>
        <w:t xml:space="preserve"> kao što su pragovi za minimalno vrijeme vidljivosti, tolerancij</w:t>
      </w:r>
      <w:r w:rsidR="000C3317">
        <w:rPr>
          <w:b w:val="0"/>
          <w:bCs/>
          <w:sz w:val="24"/>
          <w:szCs w:val="24"/>
        </w:rPr>
        <w:t>a</w:t>
      </w:r>
      <w:r w:rsidRPr="00614388">
        <w:rPr>
          <w:b w:val="0"/>
          <w:bCs/>
          <w:sz w:val="24"/>
          <w:szCs w:val="24"/>
        </w:rPr>
        <w:t xml:space="preserve"> nestanka i prag resetiranja brojača</w:t>
      </w:r>
      <w:r w:rsidR="008443F7" w:rsidRPr="000B182F">
        <w:rPr>
          <w:b w:val="0"/>
          <w:bCs/>
          <w:sz w:val="24"/>
          <w:szCs w:val="24"/>
        </w:rPr>
        <w:t xml:space="preserve">. </w:t>
      </w:r>
      <w:r w:rsidR="000B182F">
        <w:rPr>
          <w:b w:val="0"/>
          <w:bCs/>
          <w:sz w:val="24"/>
          <w:szCs w:val="24"/>
        </w:rPr>
        <w:t xml:space="preserve">Na samom kraju, </w:t>
      </w:r>
      <w:r w:rsidR="008443F7" w:rsidRPr="000B182F">
        <w:rPr>
          <w:b w:val="0"/>
          <w:bCs/>
          <w:sz w:val="24"/>
          <w:szCs w:val="24"/>
        </w:rPr>
        <w:t>rezultati se pohranjuju u bazu.</w:t>
      </w:r>
    </w:p>
    <w:p w14:paraId="2A9B9D7A" w14:textId="77777777" w:rsidR="000C3317" w:rsidRPr="000B182F" w:rsidRDefault="000C3317" w:rsidP="000B182F">
      <w:pPr>
        <w:pStyle w:val="Podnaslov1"/>
        <w:numPr>
          <w:ilvl w:val="0"/>
          <w:numId w:val="0"/>
        </w:numPr>
        <w:ind w:left="567"/>
        <w:rPr>
          <w:b w:val="0"/>
          <w:bCs/>
          <w:sz w:val="24"/>
          <w:szCs w:val="24"/>
        </w:rPr>
      </w:pPr>
    </w:p>
    <w:p w14:paraId="7469A1AD" w14:textId="77777777" w:rsidR="008443F7" w:rsidRDefault="000B182F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  <w:r>
        <w:rPr>
          <w:b w:val="0"/>
          <w:bCs/>
        </w:rPr>
        <w:t>Također</w:t>
      </w:r>
      <w:r w:rsidR="008443F7" w:rsidRPr="008443F7">
        <w:rPr>
          <w:b w:val="0"/>
          <w:bCs/>
        </w:rPr>
        <w:t>, aplikacija prikazuje tablicu s rezultatima detekcija, uključujući naziv artikla, broj ponavljanja i najvišu zabilježenu točnost.</w:t>
      </w:r>
    </w:p>
    <w:p w14:paraId="136C57EC" w14:textId="77777777" w:rsidR="000B182F" w:rsidRPr="000B182F" w:rsidRDefault="000B182F" w:rsidP="000B182F">
      <w:pPr>
        <w:pStyle w:val="Naslov1"/>
        <w:numPr>
          <w:ilvl w:val="0"/>
          <w:numId w:val="0"/>
        </w:numPr>
        <w:ind w:left="567"/>
      </w:pPr>
    </w:p>
    <w:p w14:paraId="3E75A5C4" w14:textId="77777777" w:rsidR="000B182F" w:rsidRPr="000C3317" w:rsidRDefault="000B182F" w:rsidP="000C3317">
      <w:pPr>
        <w:pStyle w:val="Podnaslov1"/>
        <w:numPr>
          <w:ilvl w:val="1"/>
          <w:numId w:val="39"/>
        </w:numPr>
        <w:ind w:left="567" w:hanging="567"/>
        <w:rPr>
          <w:sz w:val="28"/>
          <w:szCs w:val="28"/>
        </w:rPr>
      </w:pPr>
      <w:r w:rsidRPr="000C3317">
        <w:rPr>
          <w:sz w:val="28"/>
          <w:szCs w:val="28"/>
        </w:rPr>
        <w:t>Implementacija baza podataka</w:t>
      </w:r>
    </w:p>
    <w:p w14:paraId="42653069" w14:textId="77777777" w:rsidR="00F4468A" w:rsidRPr="000B182F" w:rsidRDefault="00F4468A" w:rsidP="00F4468A">
      <w:pPr>
        <w:pStyle w:val="Podnaslov1"/>
        <w:numPr>
          <w:ilvl w:val="0"/>
          <w:numId w:val="0"/>
        </w:numPr>
        <w:ind w:left="567"/>
        <w:rPr>
          <w:sz w:val="24"/>
          <w:szCs w:val="24"/>
        </w:rPr>
      </w:pPr>
    </w:p>
    <w:p w14:paraId="3EFF0EAD" w14:textId="47D78E1D" w:rsidR="000B182F" w:rsidRPr="00BA28D4" w:rsidRDefault="00BA28D4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  <w:r w:rsidRPr="00BA28D4">
        <w:rPr>
          <w:b w:val="0"/>
          <w:bCs/>
        </w:rPr>
        <w:t xml:space="preserve">Jedna </w:t>
      </w:r>
      <w:proofErr w:type="spellStart"/>
      <w:r w:rsidR="000B182F" w:rsidRPr="00BA28D4">
        <w:rPr>
          <w:b w:val="0"/>
          <w:bCs/>
        </w:rPr>
        <w:t>SQLite</w:t>
      </w:r>
      <w:proofErr w:type="spellEnd"/>
      <w:r w:rsidR="000B182F" w:rsidRPr="00BA28D4">
        <w:rPr>
          <w:b w:val="0"/>
          <w:bCs/>
        </w:rPr>
        <w:t xml:space="preserve"> ba</w:t>
      </w:r>
      <w:r w:rsidRPr="00BA28D4">
        <w:rPr>
          <w:b w:val="0"/>
          <w:bCs/>
        </w:rPr>
        <w:t>za</w:t>
      </w:r>
      <w:r w:rsidR="000B182F" w:rsidRPr="00BA28D4">
        <w:rPr>
          <w:b w:val="0"/>
          <w:bCs/>
        </w:rPr>
        <w:t xml:space="preserve"> </w:t>
      </w:r>
      <w:proofErr w:type="spellStart"/>
      <w:r w:rsidRPr="00BA28D4">
        <w:rPr>
          <w:b w:val="0"/>
          <w:bCs/>
        </w:rPr>
        <w:t>app.db</w:t>
      </w:r>
      <w:proofErr w:type="spellEnd"/>
      <w:r w:rsidRPr="00BA28D4">
        <w:rPr>
          <w:b w:val="0"/>
          <w:bCs/>
        </w:rPr>
        <w:t xml:space="preserve"> se koristi za</w:t>
      </w:r>
      <w:r w:rsidR="000B182F" w:rsidRPr="00BA28D4">
        <w:rPr>
          <w:b w:val="0"/>
          <w:bCs/>
        </w:rPr>
        <w:t>:</w:t>
      </w:r>
    </w:p>
    <w:p w14:paraId="59E2D737" w14:textId="77777777" w:rsidR="00F4468A" w:rsidRPr="00BA28D4" w:rsidRDefault="00F4468A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</w:p>
    <w:p w14:paraId="6E67470C" w14:textId="07BE53F0" w:rsidR="000B182F" w:rsidRPr="00BA28D4" w:rsidRDefault="000B182F" w:rsidP="000B182F">
      <w:pPr>
        <w:pStyle w:val="Naslov1"/>
        <w:numPr>
          <w:ilvl w:val="0"/>
          <w:numId w:val="27"/>
        </w:numPr>
        <w:rPr>
          <w:b w:val="0"/>
          <w:bCs/>
        </w:rPr>
      </w:pPr>
      <w:r w:rsidRPr="00BA28D4">
        <w:rPr>
          <w:b w:val="0"/>
          <w:bCs/>
        </w:rPr>
        <w:t>upravljanje korisnicima (</w:t>
      </w:r>
      <w:r w:rsidR="00BA28D4" w:rsidRPr="00BA28D4">
        <w:rPr>
          <w:b w:val="0"/>
          <w:bCs/>
        </w:rPr>
        <w:t xml:space="preserve">tablica </w:t>
      </w:r>
      <w:proofErr w:type="spellStart"/>
      <w:r w:rsidRPr="00BA28D4">
        <w:rPr>
          <w:b w:val="0"/>
          <w:bCs/>
        </w:rPr>
        <w:t>users</w:t>
      </w:r>
      <w:proofErr w:type="spellEnd"/>
      <w:r w:rsidRPr="00BA28D4">
        <w:rPr>
          <w:b w:val="0"/>
          <w:bCs/>
        </w:rPr>
        <w:t>)</w:t>
      </w:r>
    </w:p>
    <w:p w14:paraId="0B1D910C" w14:textId="471F32AD" w:rsidR="000B182F" w:rsidRPr="00BA28D4" w:rsidRDefault="000B182F" w:rsidP="000B182F">
      <w:pPr>
        <w:pStyle w:val="Naslov1"/>
        <w:numPr>
          <w:ilvl w:val="0"/>
          <w:numId w:val="27"/>
        </w:numPr>
        <w:rPr>
          <w:b w:val="0"/>
          <w:bCs/>
        </w:rPr>
      </w:pPr>
      <w:r w:rsidRPr="00BA28D4">
        <w:rPr>
          <w:b w:val="0"/>
          <w:bCs/>
        </w:rPr>
        <w:t>pohranu informacija o proizvodima (</w:t>
      </w:r>
      <w:r w:rsidR="00BA28D4" w:rsidRPr="00BA28D4">
        <w:rPr>
          <w:b w:val="0"/>
          <w:bCs/>
        </w:rPr>
        <w:t xml:space="preserve">tablica </w:t>
      </w:r>
      <w:proofErr w:type="spellStart"/>
      <w:r w:rsidRPr="00BA28D4">
        <w:rPr>
          <w:b w:val="0"/>
          <w:bCs/>
        </w:rPr>
        <w:t>foods</w:t>
      </w:r>
      <w:proofErr w:type="spellEnd"/>
      <w:r w:rsidRPr="00BA28D4">
        <w:rPr>
          <w:b w:val="0"/>
          <w:bCs/>
        </w:rPr>
        <w:t>)</w:t>
      </w:r>
    </w:p>
    <w:p w14:paraId="08522C3D" w14:textId="6A7AFB96" w:rsidR="000B182F" w:rsidRPr="00BA28D4" w:rsidRDefault="000B182F" w:rsidP="000B182F">
      <w:pPr>
        <w:pStyle w:val="Naslov1"/>
        <w:numPr>
          <w:ilvl w:val="0"/>
          <w:numId w:val="27"/>
        </w:numPr>
        <w:rPr>
          <w:b w:val="0"/>
          <w:bCs/>
        </w:rPr>
      </w:pPr>
      <w:r w:rsidRPr="00BA28D4">
        <w:rPr>
          <w:b w:val="0"/>
          <w:bCs/>
        </w:rPr>
        <w:t>evidenciju kreiranih popisa (</w:t>
      </w:r>
      <w:r w:rsidR="00BA28D4" w:rsidRPr="00BA28D4">
        <w:rPr>
          <w:b w:val="0"/>
          <w:bCs/>
        </w:rPr>
        <w:t xml:space="preserve">tablica </w:t>
      </w:r>
      <w:proofErr w:type="spellStart"/>
      <w:r w:rsidR="00BA28D4" w:rsidRPr="00BA28D4">
        <w:rPr>
          <w:b w:val="0"/>
          <w:bCs/>
        </w:rPr>
        <w:t>shopping_lists</w:t>
      </w:r>
      <w:proofErr w:type="spellEnd"/>
      <w:r w:rsidRPr="00BA28D4">
        <w:rPr>
          <w:b w:val="0"/>
          <w:bCs/>
        </w:rPr>
        <w:t>)</w:t>
      </w:r>
    </w:p>
    <w:p w14:paraId="38EA6FC6" w14:textId="77777777" w:rsidR="00F4468A" w:rsidRPr="000B182F" w:rsidRDefault="00F4468A" w:rsidP="00BA28D4">
      <w:pPr>
        <w:pStyle w:val="Naslov1"/>
        <w:numPr>
          <w:ilvl w:val="0"/>
          <w:numId w:val="0"/>
        </w:numPr>
        <w:rPr>
          <w:b w:val="0"/>
          <w:bCs/>
        </w:rPr>
      </w:pPr>
    </w:p>
    <w:p w14:paraId="14CECA29" w14:textId="5D823DFE" w:rsidR="000B182F" w:rsidRPr="000B182F" w:rsidRDefault="000B182F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  <w:r w:rsidRPr="000B182F">
        <w:rPr>
          <w:b w:val="0"/>
          <w:bCs/>
        </w:rPr>
        <w:t xml:space="preserve">Korišten je Python modul sqlite3 uz kontekst menadžere koji osiguravaju </w:t>
      </w:r>
      <w:r w:rsidR="00F4468A">
        <w:rPr>
          <w:b w:val="0"/>
          <w:bCs/>
        </w:rPr>
        <w:t>da se pravilno otvaraju i zatvaraju ko</w:t>
      </w:r>
      <w:r w:rsidR="00BA28D4">
        <w:rPr>
          <w:b w:val="0"/>
          <w:bCs/>
        </w:rPr>
        <w:t>ne</w:t>
      </w:r>
      <w:r w:rsidR="00F4468A">
        <w:rPr>
          <w:b w:val="0"/>
          <w:bCs/>
        </w:rPr>
        <w:t>kcije.</w:t>
      </w:r>
      <w:r w:rsidRPr="000B182F">
        <w:rPr>
          <w:b w:val="0"/>
          <w:bCs/>
        </w:rPr>
        <w:t xml:space="preserve"> Baze se automatski inicijaliziraju prilikom pokretanja aplikacije.</w:t>
      </w:r>
    </w:p>
    <w:p w14:paraId="5C2E4875" w14:textId="77777777" w:rsidR="000B182F" w:rsidRPr="000B182F" w:rsidRDefault="000B182F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</w:p>
    <w:p w14:paraId="769E87DE" w14:textId="77777777" w:rsidR="000B182F" w:rsidRPr="000C3317" w:rsidRDefault="000B182F" w:rsidP="000C3317">
      <w:pPr>
        <w:pStyle w:val="Podnaslov1"/>
        <w:numPr>
          <w:ilvl w:val="1"/>
          <w:numId w:val="39"/>
        </w:numPr>
        <w:ind w:left="567" w:hanging="567"/>
        <w:rPr>
          <w:sz w:val="28"/>
          <w:szCs w:val="28"/>
        </w:rPr>
      </w:pPr>
      <w:r w:rsidRPr="000C3317">
        <w:rPr>
          <w:sz w:val="28"/>
          <w:szCs w:val="28"/>
        </w:rPr>
        <w:t xml:space="preserve"> Praćenje i unaprjeđenje modela</w:t>
      </w:r>
    </w:p>
    <w:p w14:paraId="3ACF47E9" w14:textId="77777777" w:rsidR="00F4468A" w:rsidRPr="000B182F" w:rsidRDefault="00F4468A" w:rsidP="00F4468A">
      <w:pPr>
        <w:pStyle w:val="Podnaslov1"/>
        <w:numPr>
          <w:ilvl w:val="0"/>
          <w:numId w:val="0"/>
        </w:numPr>
        <w:ind w:left="567"/>
        <w:rPr>
          <w:sz w:val="24"/>
          <w:szCs w:val="24"/>
        </w:rPr>
      </w:pPr>
    </w:p>
    <w:p w14:paraId="3D067DA7" w14:textId="77777777" w:rsidR="000B182F" w:rsidRDefault="00F4468A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  <w:r>
        <w:rPr>
          <w:b w:val="0"/>
          <w:bCs/>
        </w:rPr>
        <w:t>U</w:t>
      </w:r>
      <w:r w:rsidR="000B182F" w:rsidRPr="000B182F">
        <w:rPr>
          <w:b w:val="0"/>
          <w:bCs/>
        </w:rPr>
        <w:t xml:space="preserve"> buduće verzije sustava moguće je </w:t>
      </w:r>
      <w:r>
        <w:rPr>
          <w:b w:val="0"/>
          <w:bCs/>
        </w:rPr>
        <w:t>dodati</w:t>
      </w:r>
      <w:r w:rsidR="000B182F" w:rsidRPr="000B182F">
        <w:rPr>
          <w:b w:val="0"/>
          <w:bCs/>
        </w:rPr>
        <w:t>:</w:t>
      </w:r>
    </w:p>
    <w:p w14:paraId="3D0F3880" w14:textId="77777777" w:rsidR="00F4468A" w:rsidRPr="000B182F" w:rsidRDefault="00F4468A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</w:p>
    <w:p w14:paraId="0BF74F42" w14:textId="77777777" w:rsidR="000B182F" w:rsidRPr="00BA28D4" w:rsidRDefault="000B182F" w:rsidP="000B182F">
      <w:pPr>
        <w:pStyle w:val="Naslov1"/>
        <w:numPr>
          <w:ilvl w:val="0"/>
          <w:numId w:val="28"/>
        </w:numPr>
        <w:rPr>
          <w:b w:val="0"/>
          <w:bCs/>
        </w:rPr>
      </w:pPr>
      <w:r w:rsidRPr="00BA28D4">
        <w:rPr>
          <w:b w:val="0"/>
          <w:bCs/>
        </w:rPr>
        <w:t>praćenje učinka modela kroz vrijeme (log točnosti po sesiji)</w:t>
      </w:r>
    </w:p>
    <w:p w14:paraId="29A858C4" w14:textId="77777777" w:rsidR="000B182F" w:rsidRPr="00BA28D4" w:rsidRDefault="000B182F" w:rsidP="000B182F">
      <w:pPr>
        <w:pStyle w:val="Naslov1"/>
        <w:numPr>
          <w:ilvl w:val="0"/>
          <w:numId w:val="28"/>
        </w:numPr>
        <w:rPr>
          <w:b w:val="0"/>
          <w:bCs/>
        </w:rPr>
      </w:pPr>
      <w:r w:rsidRPr="00BA28D4">
        <w:rPr>
          <w:b w:val="0"/>
          <w:bCs/>
        </w:rPr>
        <w:t>ponovno treniranje modela s novim podacima (aktivno učenje)</w:t>
      </w:r>
    </w:p>
    <w:p w14:paraId="3A621D1D" w14:textId="77777777" w:rsidR="000B182F" w:rsidRPr="00BA28D4" w:rsidRDefault="000B182F" w:rsidP="000B182F">
      <w:pPr>
        <w:pStyle w:val="Naslov1"/>
        <w:numPr>
          <w:ilvl w:val="0"/>
          <w:numId w:val="28"/>
        </w:numPr>
        <w:rPr>
          <w:b w:val="0"/>
          <w:bCs/>
        </w:rPr>
      </w:pPr>
      <w:r w:rsidRPr="00BA28D4">
        <w:rPr>
          <w:b w:val="0"/>
          <w:bCs/>
        </w:rPr>
        <w:t>automatsko dodavanje novih klasa proizvoda</w:t>
      </w:r>
    </w:p>
    <w:p w14:paraId="1823EE81" w14:textId="62D375FD" w:rsidR="00BA28D4" w:rsidRDefault="00BA28D4" w:rsidP="000B182F">
      <w:pPr>
        <w:pStyle w:val="Naslov1"/>
        <w:numPr>
          <w:ilvl w:val="0"/>
          <w:numId w:val="28"/>
        </w:numPr>
        <w:rPr>
          <w:b w:val="0"/>
          <w:bCs/>
        </w:rPr>
      </w:pPr>
      <w:r w:rsidRPr="00BA28D4">
        <w:rPr>
          <w:b w:val="0"/>
          <w:bCs/>
        </w:rPr>
        <w:t>pam</w:t>
      </w:r>
      <w:r w:rsidRPr="00BA28D4">
        <w:rPr>
          <w:b w:val="0"/>
          <w:bCs/>
        </w:rPr>
        <w:t>ćenje</w:t>
      </w:r>
      <w:r w:rsidRPr="00BA28D4">
        <w:rPr>
          <w:b w:val="0"/>
          <w:bCs/>
        </w:rPr>
        <w:t xml:space="preserve"> pragov</w:t>
      </w:r>
      <w:r w:rsidRPr="00BA28D4">
        <w:rPr>
          <w:b w:val="0"/>
          <w:bCs/>
        </w:rPr>
        <w:t>a</w:t>
      </w:r>
      <w:r w:rsidRPr="00BA28D4">
        <w:rPr>
          <w:b w:val="0"/>
          <w:bCs/>
        </w:rPr>
        <w:t xml:space="preserve"> </w:t>
      </w:r>
      <w:r>
        <w:rPr>
          <w:b w:val="0"/>
          <w:bCs/>
        </w:rPr>
        <w:t xml:space="preserve">detekcije namirnica </w:t>
      </w:r>
      <w:r w:rsidRPr="00BA28D4">
        <w:rPr>
          <w:b w:val="0"/>
          <w:bCs/>
        </w:rPr>
        <w:t>(</w:t>
      </w:r>
      <w:proofErr w:type="spellStart"/>
      <w:r w:rsidRPr="00BA28D4">
        <w:rPr>
          <w:b w:val="0"/>
          <w:bCs/>
        </w:rPr>
        <w:t>thresholdov</w:t>
      </w:r>
      <w:r w:rsidRPr="00BA28D4">
        <w:rPr>
          <w:b w:val="0"/>
          <w:bCs/>
        </w:rPr>
        <w:t>a</w:t>
      </w:r>
      <w:proofErr w:type="spellEnd"/>
      <w:r w:rsidRPr="00BA28D4">
        <w:rPr>
          <w:b w:val="0"/>
          <w:bCs/>
        </w:rPr>
        <w:t>) koje je korisnik postavio</w:t>
      </w:r>
      <w:r w:rsidRPr="00BA28D4">
        <w:rPr>
          <w:b w:val="0"/>
          <w:bCs/>
        </w:rPr>
        <w:t xml:space="preserve"> tijekom zadnjeg pokretanja; svaki korisnik bi imao vlastiti zapamćeni prag</w:t>
      </w:r>
    </w:p>
    <w:p w14:paraId="7B47C6DD" w14:textId="77777777" w:rsidR="00205BFC" w:rsidRPr="00205BFC" w:rsidRDefault="00205BFC" w:rsidP="00205BFC">
      <w:pPr>
        <w:pStyle w:val="Naslov1"/>
        <w:numPr>
          <w:ilvl w:val="0"/>
          <w:numId w:val="28"/>
        </w:numPr>
        <w:rPr>
          <w:b w:val="0"/>
          <w:bCs/>
        </w:rPr>
      </w:pPr>
      <w:r w:rsidRPr="00205BFC">
        <w:rPr>
          <w:b w:val="0"/>
          <w:bCs/>
        </w:rPr>
        <w:t>Integraciju mobilne aplikacije za lokalno korištenje.</w:t>
      </w:r>
    </w:p>
    <w:p w14:paraId="0BA4FF3B" w14:textId="77777777" w:rsidR="00205BFC" w:rsidRPr="00205BFC" w:rsidRDefault="00205BFC" w:rsidP="00205BFC">
      <w:pPr>
        <w:pStyle w:val="Naslov1"/>
        <w:numPr>
          <w:ilvl w:val="0"/>
          <w:numId w:val="28"/>
        </w:numPr>
        <w:rPr>
          <w:b w:val="0"/>
          <w:bCs/>
        </w:rPr>
      </w:pPr>
      <w:r w:rsidRPr="00205BFC">
        <w:rPr>
          <w:b w:val="0"/>
          <w:bCs/>
        </w:rPr>
        <w:t>Proširenje baze podržanih proizvoda i višejezičnu podršku.</w:t>
      </w:r>
    </w:p>
    <w:p w14:paraId="53E0201F" w14:textId="77777777" w:rsidR="00205BFC" w:rsidRPr="00205BFC" w:rsidRDefault="00205BFC" w:rsidP="00205BFC">
      <w:pPr>
        <w:pStyle w:val="Naslov1"/>
        <w:numPr>
          <w:ilvl w:val="0"/>
          <w:numId w:val="28"/>
        </w:numPr>
        <w:rPr>
          <w:b w:val="0"/>
          <w:bCs/>
        </w:rPr>
      </w:pPr>
      <w:r w:rsidRPr="00205BFC">
        <w:rPr>
          <w:b w:val="0"/>
          <w:bCs/>
        </w:rPr>
        <w:t>Razvoj analitičkih izvještaja, poput pregleda najčešće korištenih artikala.</w:t>
      </w:r>
    </w:p>
    <w:p w14:paraId="43A6CC32" w14:textId="583D2D1C" w:rsidR="00205BFC" w:rsidRPr="00BA28D4" w:rsidRDefault="00205BFC" w:rsidP="00205BFC">
      <w:pPr>
        <w:pStyle w:val="Naslov1"/>
        <w:numPr>
          <w:ilvl w:val="0"/>
          <w:numId w:val="28"/>
        </w:numPr>
        <w:rPr>
          <w:b w:val="0"/>
          <w:bCs/>
        </w:rPr>
      </w:pPr>
      <w:r w:rsidRPr="00205BFC">
        <w:rPr>
          <w:b w:val="0"/>
          <w:bCs/>
        </w:rPr>
        <w:t>Povezivanje s platformama za online naručivanje hrane.</w:t>
      </w:r>
    </w:p>
    <w:p w14:paraId="6103A711" w14:textId="77777777" w:rsidR="000B182F" w:rsidRPr="008443F7" w:rsidRDefault="000B182F" w:rsidP="000B182F">
      <w:pPr>
        <w:pStyle w:val="Naslov1"/>
        <w:numPr>
          <w:ilvl w:val="0"/>
          <w:numId w:val="0"/>
        </w:numPr>
        <w:ind w:left="567"/>
        <w:rPr>
          <w:b w:val="0"/>
          <w:bCs/>
        </w:rPr>
      </w:pPr>
    </w:p>
    <w:p w14:paraId="642D2698" w14:textId="77777777" w:rsidR="00A30B6F" w:rsidRDefault="00A30B6F" w:rsidP="004B5B11">
      <w:pPr>
        <w:tabs>
          <w:tab w:val="left" w:pos="284"/>
        </w:tabs>
        <w:spacing w:after="120"/>
        <w:jc w:val="both"/>
        <w:rPr>
          <w:sz w:val="20"/>
          <w:szCs w:val="20"/>
        </w:rPr>
      </w:pPr>
    </w:p>
    <w:p w14:paraId="332E72E1" w14:textId="77777777" w:rsidR="00232A3A" w:rsidRDefault="00232A3A" w:rsidP="004B5B11">
      <w:pPr>
        <w:tabs>
          <w:tab w:val="left" w:pos="284"/>
        </w:tabs>
        <w:spacing w:after="120"/>
        <w:jc w:val="both"/>
        <w:rPr>
          <w:sz w:val="20"/>
          <w:szCs w:val="20"/>
        </w:rPr>
      </w:pPr>
    </w:p>
    <w:p w14:paraId="17F9FD87" w14:textId="77777777" w:rsidR="004A7E04" w:rsidRDefault="004A7E04" w:rsidP="00232A3A">
      <w:pPr>
        <w:tabs>
          <w:tab w:val="left" w:pos="284"/>
        </w:tabs>
        <w:jc w:val="both"/>
        <w:rPr>
          <w:sz w:val="20"/>
          <w:szCs w:val="20"/>
        </w:rPr>
      </w:pPr>
    </w:p>
    <w:p w14:paraId="6C7FEB13" w14:textId="77777777" w:rsidR="004A7E04" w:rsidRDefault="004A7E04" w:rsidP="000C3317">
      <w:pPr>
        <w:pStyle w:val="Naslov1"/>
        <w:numPr>
          <w:ilvl w:val="0"/>
          <w:numId w:val="39"/>
        </w:numPr>
        <w:ind w:left="567" w:hanging="567"/>
      </w:pPr>
      <w:r>
        <w:rPr>
          <w:noProof/>
          <w:sz w:val="20"/>
          <w:szCs w:val="20"/>
        </w:rPr>
        <w:br w:type="page"/>
      </w:r>
      <w:r w:rsidR="00D73E4B" w:rsidRPr="00C376D6">
        <w:rPr>
          <w:sz w:val="32"/>
          <w:szCs w:val="32"/>
        </w:rPr>
        <w:t>EVALUCIJA PREDLOŽENOG RJEŠENJA</w:t>
      </w:r>
    </w:p>
    <w:p w14:paraId="026A193D" w14:textId="77777777" w:rsidR="004A7E04" w:rsidRDefault="004A7E04" w:rsidP="00DC4C55">
      <w:pPr>
        <w:tabs>
          <w:tab w:val="left" w:pos="284"/>
        </w:tabs>
        <w:spacing w:after="120"/>
        <w:jc w:val="both"/>
        <w:rPr>
          <w:sz w:val="20"/>
          <w:szCs w:val="20"/>
        </w:rPr>
      </w:pPr>
    </w:p>
    <w:p w14:paraId="3B56EAD7" w14:textId="77777777" w:rsidR="00C376D6" w:rsidRDefault="004A7E04" w:rsidP="00C376D6">
      <w:pPr>
        <w:tabs>
          <w:tab w:val="left" w:pos="284"/>
        </w:tabs>
        <w:spacing w:after="120"/>
        <w:jc w:val="both"/>
      </w:pPr>
      <w:r>
        <w:rPr>
          <w:sz w:val="20"/>
          <w:szCs w:val="20"/>
        </w:rPr>
        <w:tab/>
      </w:r>
      <w:r w:rsidR="00C376D6" w:rsidRPr="00E60AF9">
        <w:t xml:space="preserve">Model je </w:t>
      </w:r>
      <w:r w:rsidR="00F4468A">
        <w:t>testiran</w:t>
      </w:r>
      <w:r w:rsidR="00C376D6" w:rsidRPr="00E60AF9">
        <w:t xml:space="preserve"> na testnom skupu od 21 slike. Detekcije su testirane u uvjetima </w:t>
      </w:r>
      <w:r w:rsidR="00F4468A">
        <w:t xml:space="preserve">u stvarnom životu </w:t>
      </w:r>
      <w:r w:rsidR="00C376D6" w:rsidRPr="00E60AF9">
        <w:t xml:space="preserve">s različitim svjetlima </w:t>
      </w:r>
      <w:r w:rsidR="00E60AF9">
        <w:t>te</w:t>
      </w:r>
      <w:r w:rsidR="00C376D6" w:rsidRPr="00E60AF9">
        <w:t xml:space="preserve"> kutovima.</w:t>
      </w:r>
    </w:p>
    <w:p w14:paraId="107BFDFF" w14:textId="77777777" w:rsidR="00E60AF9" w:rsidRPr="00C376D6" w:rsidRDefault="00E60AF9" w:rsidP="00C376D6">
      <w:pPr>
        <w:tabs>
          <w:tab w:val="left" w:pos="284"/>
        </w:tabs>
        <w:spacing w:after="120"/>
        <w:jc w:val="both"/>
        <w:rPr>
          <w:sz w:val="20"/>
          <w:szCs w:val="20"/>
        </w:rPr>
      </w:pPr>
    </w:p>
    <w:tbl>
      <w:tblPr>
        <w:tblW w:w="7899" w:type="dxa"/>
        <w:tblCellSpacing w:w="15" w:type="dxa"/>
        <w:tblInd w:w="13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55"/>
        <w:gridCol w:w="4044"/>
      </w:tblGrid>
      <w:tr w:rsidR="00C376D6" w:rsidRPr="00C376D6" w14:paraId="58BDE06C" w14:textId="77777777">
        <w:trPr>
          <w:trHeight w:val="444"/>
          <w:tblHeader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7FCBD97A" w14:textId="77777777" w:rsidR="00C376D6" w:rsidRPr="00E60AF9" w:rsidRDefault="00C376D6" w:rsidP="00C376D6">
            <w:pPr>
              <w:tabs>
                <w:tab w:val="left" w:pos="284"/>
              </w:tabs>
              <w:spacing w:after="120"/>
              <w:jc w:val="both"/>
              <w:rPr>
                <w:b/>
                <w:bCs/>
              </w:rPr>
            </w:pPr>
            <w:r w:rsidRPr="00E60AF9">
              <w:rPr>
                <w:b/>
                <w:bCs/>
              </w:rPr>
              <w:t>Parametar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4A632637" w14:textId="77777777" w:rsidR="00C376D6" w:rsidRPr="00E60AF9" w:rsidRDefault="00C376D6" w:rsidP="00C376D6">
            <w:pPr>
              <w:tabs>
                <w:tab w:val="left" w:pos="284"/>
              </w:tabs>
              <w:spacing w:after="120"/>
              <w:jc w:val="both"/>
              <w:rPr>
                <w:b/>
                <w:bCs/>
              </w:rPr>
            </w:pPr>
            <w:r w:rsidRPr="00E60AF9">
              <w:rPr>
                <w:b/>
                <w:bCs/>
              </w:rPr>
              <w:t>Vrijednost</w:t>
            </w:r>
          </w:p>
        </w:tc>
      </w:tr>
      <w:tr w:rsidR="00C376D6" w:rsidRPr="00C376D6" w14:paraId="440E3A1A" w14:textId="77777777">
        <w:trPr>
          <w:trHeight w:val="444"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07578447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Točnost (mAP)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437A40A1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88%</w:t>
            </w:r>
          </w:p>
        </w:tc>
      </w:tr>
      <w:tr w:rsidR="00C376D6" w:rsidRPr="00C376D6" w14:paraId="415D0EC8" w14:textId="77777777">
        <w:trPr>
          <w:trHeight w:val="460"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70D7DA93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Vrijeme detekcije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23E91F28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~0.12 s po slici</w:t>
            </w:r>
          </w:p>
        </w:tc>
      </w:tr>
      <w:tr w:rsidR="00C376D6" w:rsidRPr="00C376D6" w14:paraId="33995A64" w14:textId="77777777">
        <w:trPr>
          <w:trHeight w:val="444"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2A0CF2E9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Broj klasa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4DCFAFD5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8</w:t>
            </w:r>
          </w:p>
        </w:tc>
      </w:tr>
      <w:tr w:rsidR="00C376D6" w:rsidRPr="00C376D6" w14:paraId="5AE4CA93" w14:textId="77777777">
        <w:trPr>
          <w:trHeight w:val="444"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1D2D8A45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Uporaba augmentacija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771E27AB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Samo na train skupu</w:t>
            </w:r>
          </w:p>
        </w:tc>
      </w:tr>
      <w:tr w:rsidR="00C376D6" w:rsidRPr="00C376D6" w14:paraId="22325416" w14:textId="77777777">
        <w:trPr>
          <w:trHeight w:val="444"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163C4232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Platforma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20C43502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Windows 11 + Android</w:t>
            </w:r>
          </w:p>
        </w:tc>
      </w:tr>
      <w:tr w:rsidR="00C376D6" w:rsidRPr="00C376D6" w14:paraId="311414CA" w14:textId="77777777">
        <w:trPr>
          <w:trHeight w:val="444"/>
          <w:tblCellSpacing w:w="15" w:type="dxa"/>
        </w:trPr>
        <w:tc>
          <w:tcPr>
            <w:tcW w:w="0" w:type="auto"/>
            <w:shd w:val="clear" w:color="auto" w:fill="EDEDED"/>
            <w:vAlign w:val="center"/>
            <w:hideMark/>
          </w:tcPr>
          <w:p w14:paraId="7FD098F8" w14:textId="77777777" w:rsidR="00C376D6" w:rsidRPr="00BA28D4" w:rsidRDefault="00C376D6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>Kamera</w:t>
            </w:r>
          </w:p>
        </w:tc>
        <w:tc>
          <w:tcPr>
            <w:tcW w:w="0" w:type="auto"/>
            <w:shd w:val="clear" w:color="auto" w:fill="EDEDED"/>
            <w:vAlign w:val="center"/>
            <w:hideMark/>
          </w:tcPr>
          <w:p w14:paraId="00895F27" w14:textId="2C07D92F" w:rsidR="00C376D6" w:rsidRPr="00BA28D4" w:rsidRDefault="00BA28D4" w:rsidP="00C376D6">
            <w:pPr>
              <w:tabs>
                <w:tab w:val="left" w:pos="284"/>
              </w:tabs>
              <w:spacing w:after="120"/>
              <w:jc w:val="both"/>
            </w:pPr>
            <w:r w:rsidRPr="00BA28D4">
              <w:t xml:space="preserve">IP </w:t>
            </w:r>
            <w:proofErr w:type="spellStart"/>
            <w:r w:rsidRPr="00BA28D4">
              <w:t>Webcam</w:t>
            </w:r>
            <w:proofErr w:type="spellEnd"/>
          </w:p>
        </w:tc>
      </w:tr>
    </w:tbl>
    <w:p w14:paraId="6A6E5702" w14:textId="77777777" w:rsidR="00E60AF9" w:rsidRDefault="00E60AF9" w:rsidP="00C376D6">
      <w:pPr>
        <w:tabs>
          <w:tab w:val="left" w:pos="284"/>
        </w:tabs>
        <w:spacing w:after="120"/>
        <w:jc w:val="both"/>
      </w:pPr>
    </w:p>
    <w:p w14:paraId="260CD3F6" w14:textId="77777777" w:rsidR="00C376D6" w:rsidRDefault="00E60AF9" w:rsidP="00C376D6">
      <w:pPr>
        <w:tabs>
          <w:tab w:val="left" w:pos="284"/>
        </w:tabs>
        <w:spacing w:after="120"/>
        <w:jc w:val="both"/>
      </w:pPr>
      <w:r>
        <w:t>Ovaj s</w:t>
      </w:r>
      <w:r w:rsidR="00C376D6" w:rsidRPr="00E60AF9">
        <w:t xml:space="preserve">ustav se pokazao stabilnim i dovoljno preciznim za </w:t>
      </w:r>
      <w:r w:rsidR="00F4468A">
        <w:t>stvarnu</w:t>
      </w:r>
      <w:r w:rsidR="00C376D6" w:rsidRPr="00E60AF9">
        <w:t xml:space="preserve"> primjenu.</w:t>
      </w:r>
    </w:p>
    <w:p w14:paraId="68630325" w14:textId="77777777" w:rsidR="000C3317" w:rsidRPr="000C3317" w:rsidRDefault="000C3317" w:rsidP="000C3317">
      <w:pPr>
        <w:tabs>
          <w:tab w:val="left" w:pos="284"/>
        </w:tabs>
        <w:spacing w:after="120"/>
        <w:jc w:val="both"/>
        <w:rPr>
          <w:rStyle w:val="Naglaeno"/>
          <w:sz w:val="28"/>
          <w:szCs w:val="28"/>
        </w:rPr>
      </w:pPr>
      <w:r w:rsidRPr="000C3317">
        <w:rPr>
          <w:rStyle w:val="Naglaeno"/>
          <w:sz w:val="28"/>
          <w:szCs w:val="28"/>
        </w:rPr>
        <w:t>4.1 Okruženje i alati</w:t>
      </w:r>
    </w:p>
    <w:p w14:paraId="397C8067" w14:textId="77777777" w:rsidR="000C3317" w:rsidRPr="000C3317" w:rsidRDefault="000C3317" w:rsidP="0050638B">
      <w:pPr>
        <w:numPr>
          <w:ilvl w:val="0"/>
          <w:numId w:val="29"/>
        </w:numPr>
        <w:tabs>
          <w:tab w:val="left" w:pos="284"/>
        </w:tabs>
        <w:jc w:val="both"/>
      </w:pPr>
      <w:r w:rsidRPr="000C3317">
        <w:t>OS: Windows 11</w:t>
      </w:r>
    </w:p>
    <w:p w14:paraId="7856C0B6" w14:textId="77777777" w:rsidR="000C3317" w:rsidRPr="000C3317" w:rsidRDefault="000C3317" w:rsidP="0050638B">
      <w:pPr>
        <w:numPr>
          <w:ilvl w:val="0"/>
          <w:numId w:val="29"/>
        </w:numPr>
        <w:tabs>
          <w:tab w:val="left" w:pos="284"/>
        </w:tabs>
        <w:jc w:val="both"/>
      </w:pPr>
      <w:r w:rsidRPr="000C3317">
        <w:t>Python 3.11.1</w:t>
      </w:r>
    </w:p>
    <w:p w14:paraId="332C0965" w14:textId="77777777" w:rsidR="000C3317" w:rsidRPr="000C3317" w:rsidRDefault="000C3317" w:rsidP="0050638B">
      <w:pPr>
        <w:numPr>
          <w:ilvl w:val="0"/>
          <w:numId w:val="29"/>
        </w:numPr>
        <w:tabs>
          <w:tab w:val="left" w:pos="284"/>
        </w:tabs>
        <w:jc w:val="both"/>
        <w:rPr>
          <w:b/>
          <w:bCs/>
        </w:rPr>
      </w:pPr>
      <w:r w:rsidRPr="000C3317">
        <w:t xml:space="preserve">Biblioteke: </w:t>
      </w:r>
      <w:proofErr w:type="spellStart"/>
      <w:r w:rsidRPr="000C3317">
        <w:t>Streamlit</w:t>
      </w:r>
      <w:proofErr w:type="spellEnd"/>
      <w:r w:rsidRPr="000C3317">
        <w:t xml:space="preserve">, </w:t>
      </w:r>
      <w:proofErr w:type="spellStart"/>
      <w:r w:rsidRPr="000C3317">
        <w:t>OpenCV</w:t>
      </w:r>
      <w:proofErr w:type="spellEnd"/>
      <w:r w:rsidRPr="000C3317">
        <w:t xml:space="preserve">, </w:t>
      </w:r>
      <w:proofErr w:type="spellStart"/>
      <w:r w:rsidRPr="000C3317">
        <w:t>Ultralytics</w:t>
      </w:r>
      <w:proofErr w:type="spellEnd"/>
      <w:r w:rsidRPr="000C3317">
        <w:t xml:space="preserve">, SQLite3, </w:t>
      </w:r>
      <w:proofErr w:type="spellStart"/>
      <w:r w:rsidRPr="000C3317">
        <w:t>NumPy</w:t>
      </w:r>
      <w:proofErr w:type="spellEnd"/>
      <w:r w:rsidRPr="000C3317">
        <w:t xml:space="preserve">, </w:t>
      </w:r>
      <w:proofErr w:type="spellStart"/>
      <w:r w:rsidRPr="000C3317">
        <w:t>contextlib</w:t>
      </w:r>
      <w:proofErr w:type="spellEnd"/>
      <w:r w:rsidRPr="000C3317">
        <w:t xml:space="preserve">, </w:t>
      </w:r>
      <w:proofErr w:type="spellStart"/>
      <w:r w:rsidRPr="000C3317">
        <w:t>datetime</w:t>
      </w:r>
      <w:proofErr w:type="spellEnd"/>
      <w:r w:rsidRPr="000C3317">
        <w:t xml:space="preserve">, </w:t>
      </w:r>
      <w:proofErr w:type="spellStart"/>
      <w:r w:rsidRPr="000C3317">
        <w:t>collection</w:t>
      </w:r>
      <w:proofErr w:type="spellEnd"/>
    </w:p>
    <w:p w14:paraId="3B712429" w14:textId="77777777" w:rsidR="000C3317" w:rsidRPr="000C3317" w:rsidRDefault="000C3317" w:rsidP="0050638B">
      <w:pPr>
        <w:numPr>
          <w:ilvl w:val="1"/>
          <w:numId w:val="29"/>
        </w:numPr>
        <w:tabs>
          <w:tab w:val="left" w:pos="284"/>
        </w:tabs>
        <w:jc w:val="both"/>
      </w:pPr>
      <w:proofErr w:type="spellStart"/>
      <w:r w:rsidRPr="000C3317">
        <w:t>Streamlit</w:t>
      </w:r>
      <w:proofErr w:type="spellEnd"/>
      <w:r w:rsidRPr="000C3317">
        <w:t xml:space="preserve">: Za brzo </w:t>
      </w:r>
      <w:proofErr w:type="spellStart"/>
      <w:r w:rsidRPr="000C3317">
        <w:t>prototipiranje</w:t>
      </w:r>
      <w:proofErr w:type="spellEnd"/>
      <w:r w:rsidRPr="000C3317">
        <w:t xml:space="preserve"> i izgradnju interaktivnog web sučelja</w:t>
      </w:r>
    </w:p>
    <w:p w14:paraId="7E8502C5" w14:textId="77777777" w:rsidR="000C3317" w:rsidRPr="000C3317" w:rsidRDefault="000C3317" w:rsidP="0050638B">
      <w:pPr>
        <w:numPr>
          <w:ilvl w:val="1"/>
          <w:numId w:val="29"/>
        </w:numPr>
        <w:tabs>
          <w:tab w:val="left" w:pos="284"/>
        </w:tabs>
        <w:jc w:val="both"/>
      </w:pPr>
      <w:proofErr w:type="spellStart"/>
      <w:r w:rsidRPr="000C3317">
        <w:t>OpenCV</w:t>
      </w:r>
      <w:proofErr w:type="spellEnd"/>
      <w:r w:rsidRPr="000C3317">
        <w:t xml:space="preserve">: Za obradu video </w:t>
      </w:r>
      <w:proofErr w:type="spellStart"/>
      <w:r w:rsidRPr="000C3317">
        <w:t>streama</w:t>
      </w:r>
      <w:proofErr w:type="spellEnd"/>
      <w:r w:rsidRPr="000C3317">
        <w:t xml:space="preserve"> i manipulaciju slikama</w:t>
      </w:r>
    </w:p>
    <w:p w14:paraId="4FC84384" w14:textId="77777777" w:rsidR="000C3317" w:rsidRPr="000C3317" w:rsidRDefault="000C3317" w:rsidP="0050638B">
      <w:pPr>
        <w:numPr>
          <w:ilvl w:val="1"/>
          <w:numId w:val="29"/>
        </w:numPr>
        <w:tabs>
          <w:tab w:val="left" w:pos="284"/>
        </w:tabs>
        <w:jc w:val="both"/>
      </w:pPr>
      <w:proofErr w:type="spellStart"/>
      <w:r w:rsidRPr="000C3317">
        <w:t>Ultralytics</w:t>
      </w:r>
      <w:proofErr w:type="spellEnd"/>
      <w:r w:rsidRPr="000C3317">
        <w:t xml:space="preserve"> (YOLO): Za primjenu modela detekcije objekata</w:t>
      </w:r>
    </w:p>
    <w:p w14:paraId="50D2F3D9" w14:textId="77777777" w:rsidR="000C3317" w:rsidRPr="000C3317" w:rsidRDefault="000C3317" w:rsidP="0050638B">
      <w:pPr>
        <w:numPr>
          <w:ilvl w:val="1"/>
          <w:numId w:val="29"/>
        </w:numPr>
        <w:tabs>
          <w:tab w:val="left" w:pos="284"/>
        </w:tabs>
        <w:jc w:val="both"/>
      </w:pPr>
      <w:r w:rsidRPr="000C3317">
        <w:t>SQLite3: Za laganu bazu podataka</w:t>
      </w:r>
    </w:p>
    <w:p w14:paraId="47E19DF4" w14:textId="77777777" w:rsidR="000C3317" w:rsidRPr="000C3317" w:rsidRDefault="000C3317" w:rsidP="0050638B">
      <w:pPr>
        <w:numPr>
          <w:ilvl w:val="1"/>
          <w:numId w:val="29"/>
        </w:numPr>
        <w:tabs>
          <w:tab w:val="left" w:pos="284"/>
        </w:tabs>
        <w:jc w:val="both"/>
      </w:pPr>
      <w:proofErr w:type="spellStart"/>
      <w:r w:rsidRPr="000C3317">
        <w:t>contextlib</w:t>
      </w:r>
      <w:proofErr w:type="spellEnd"/>
      <w:r w:rsidRPr="000C3317">
        <w:t>: Za osiguravanje pravilnog upravljanja resursima (otvaranje/zatvaranje DB konekcija)</w:t>
      </w:r>
    </w:p>
    <w:p w14:paraId="3575767A" w14:textId="77777777" w:rsidR="000C3317" w:rsidRPr="000C3317" w:rsidRDefault="000C3317" w:rsidP="0050638B">
      <w:pPr>
        <w:numPr>
          <w:ilvl w:val="1"/>
          <w:numId w:val="29"/>
        </w:numPr>
        <w:tabs>
          <w:tab w:val="left" w:pos="284"/>
        </w:tabs>
        <w:jc w:val="both"/>
      </w:pPr>
      <w:proofErr w:type="spellStart"/>
      <w:r w:rsidRPr="000C3317">
        <w:t>collections.defaultdict</w:t>
      </w:r>
      <w:proofErr w:type="spellEnd"/>
      <w:r w:rsidRPr="000C3317">
        <w:t xml:space="preserve">: Za pojednostavljeno </w:t>
      </w:r>
      <w:proofErr w:type="spellStart"/>
      <w:r w:rsidRPr="000C3317">
        <w:t>inicijaliziranje</w:t>
      </w:r>
      <w:proofErr w:type="spellEnd"/>
      <w:r w:rsidRPr="000C3317">
        <w:t xml:space="preserve"> rječnika pri brojanju detekcija</w:t>
      </w:r>
    </w:p>
    <w:p w14:paraId="764F022E" w14:textId="77777777" w:rsidR="000C3317" w:rsidRPr="000C3317" w:rsidRDefault="000C3317" w:rsidP="0050638B">
      <w:pPr>
        <w:numPr>
          <w:ilvl w:val="0"/>
          <w:numId w:val="29"/>
        </w:numPr>
        <w:tabs>
          <w:tab w:val="left" w:pos="284"/>
        </w:tabs>
        <w:jc w:val="both"/>
      </w:pPr>
      <w:r w:rsidRPr="000C3317">
        <w:t xml:space="preserve">Kamera: Android kamera s aplikacijom IP </w:t>
      </w:r>
      <w:proofErr w:type="spellStart"/>
      <w:r w:rsidRPr="000C3317">
        <w:t>Webcam</w:t>
      </w:r>
      <w:proofErr w:type="spellEnd"/>
    </w:p>
    <w:p w14:paraId="50139313" w14:textId="77777777" w:rsidR="000C3317" w:rsidRDefault="000C3317" w:rsidP="0050638B">
      <w:pPr>
        <w:numPr>
          <w:ilvl w:val="0"/>
          <w:numId w:val="29"/>
        </w:numPr>
        <w:tabs>
          <w:tab w:val="left" w:pos="284"/>
        </w:tabs>
        <w:jc w:val="both"/>
      </w:pPr>
      <w:r w:rsidRPr="000C3317">
        <w:t xml:space="preserve">Treniranje modela izvedeno lokalno (CPU) uz podršku GPU-a za </w:t>
      </w:r>
      <w:proofErr w:type="spellStart"/>
      <w:r w:rsidRPr="000C3317">
        <w:t>inferenciju</w:t>
      </w:r>
      <w:proofErr w:type="spellEnd"/>
    </w:p>
    <w:p w14:paraId="37E2F513" w14:textId="77777777" w:rsidR="0050638B" w:rsidRPr="000C3317" w:rsidRDefault="0050638B" w:rsidP="0050638B">
      <w:pPr>
        <w:tabs>
          <w:tab w:val="left" w:pos="284"/>
        </w:tabs>
        <w:ind w:left="720"/>
        <w:jc w:val="both"/>
      </w:pPr>
    </w:p>
    <w:p w14:paraId="19FE1D31" w14:textId="77777777" w:rsidR="000C3317" w:rsidRPr="000C3317" w:rsidRDefault="000C3317" w:rsidP="000C3317">
      <w:pPr>
        <w:tabs>
          <w:tab w:val="left" w:pos="284"/>
        </w:tabs>
        <w:spacing w:after="120"/>
        <w:jc w:val="both"/>
        <w:rPr>
          <w:rStyle w:val="Naglaeno"/>
          <w:sz w:val="28"/>
          <w:szCs w:val="28"/>
        </w:rPr>
      </w:pPr>
      <w:r w:rsidRPr="000C3317">
        <w:rPr>
          <w:rStyle w:val="Naglaeno"/>
          <w:sz w:val="28"/>
          <w:szCs w:val="28"/>
        </w:rPr>
        <w:t>4.2 Rezultati i analiza</w:t>
      </w:r>
    </w:p>
    <w:p w14:paraId="44B299BF" w14:textId="77777777" w:rsidR="000C3317" w:rsidRPr="000C3317" w:rsidRDefault="000C3317" w:rsidP="0050638B">
      <w:pPr>
        <w:tabs>
          <w:tab w:val="left" w:pos="284"/>
        </w:tabs>
        <w:jc w:val="both"/>
      </w:pPr>
      <w:r w:rsidRPr="000C3317">
        <w:t>Prosječna točnost detekcije na testnom setu:</w:t>
      </w:r>
    </w:p>
    <w:p w14:paraId="12C11007" w14:textId="77777777" w:rsidR="000C3317" w:rsidRPr="000C3317" w:rsidRDefault="000C3317" w:rsidP="0050638B">
      <w:pPr>
        <w:numPr>
          <w:ilvl w:val="0"/>
          <w:numId w:val="30"/>
        </w:numPr>
        <w:tabs>
          <w:tab w:val="left" w:pos="284"/>
        </w:tabs>
        <w:jc w:val="both"/>
      </w:pPr>
      <w:r w:rsidRPr="000C3317">
        <w:t>Jaja: 92%</w:t>
      </w:r>
    </w:p>
    <w:p w14:paraId="139095A4" w14:textId="77777777" w:rsidR="000C3317" w:rsidRPr="000C3317" w:rsidRDefault="000C3317" w:rsidP="0050638B">
      <w:pPr>
        <w:numPr>
          <w:ilvl w:val="0"/>
          <w:numId w:val="30"/>
        </w:numPr>
        <w:tabs>
          <w:tab w:val="left" w:pos="284"/>
        </w:tabs>
        <w:jc w:val="both"/>
      </w:pPr>
      <w:r w:rsidRPr="000C3317">
        <w:t>Banane: 90%</w:t>
      </w:r>
    </w:p>
    <w:p w14:paraId="2CC977CA" w14:textId="77777777" w:rsidR="000C3317" w:rsidRPr="000C3317" w:rsidRDefault="000C3317" w:rsidP="0050638B">
      <w:pPr>
        <w:numPr>
          <w:ilvl w:val="0"/>
          <w:numId w:val="30"/>
        </w:numPr>
        <w:tabs>
          <w:tab w:val="left" w:pos="284"/>
        </w:tabs>
        <w:jc w:val="both"/>
      </w:pPr>
      <w:r w:rsidRPr="000C3317">
        <w:t>Kruh: 88%</w:t>
      </w:r>
    </w:p>
    <w:p w14:paraId="48055799" w14:textId="77777777" w:rsidR="000C3317" w:rsidRPr="000C3317" w:rsidRDefault="000C3317" w:rsidP="0050638B">
      <w:pPr>
        <w:numPr>
          <w:ilvl w:val="0"/>
          <w:numId w:val="30"/>
        </w:numPr>
        <w:tabs>
          <w:tab w:val="left" w:pos="284"/>
        </w:tabs>
        <w:jc w:val="both"/>
      </w:pPr>
      <w:r w:rsidRPr="000C3317">
        <w:t>Pivo: 75%</w:t>
      </w:r>
    </w:p>
    <w:p w14:paraId="0FFE72E9" w14:textId="77777777" w:rsidR="000C3317" w:rsidRDefault="000C3317" w:rsidP="0050638B">
      <w:pPr>
        <w:tabs>
          <w:tab w:val="left" w:pos="284"/>
        </w:tabs>
        <w:jc w:val="both"/>
      </w:pPr>
      <w:r w:rsidRPr="000C3317">
        <w:t>Sustav pouzdano prepoznaje većinu proizvoda, a pragovi po klasama omogućuju dodatnu kontrolu nad lažno pozitivnim detekcijama. Na primjer, pivu je dodijeljen niži prag jer se često pojavljuje u okruženjima sa slabim osvjetljenjem.</w:t>
      </w:r>
    </w:p>
    <w:p w14:paraId="26FAA43C" w14:textId="77777777" w:rsidR="0050638B" w:rsidRDefault="0050638B" w:rsidP="0050638B">
      <w:pPr>
        <w:tabs>
          <w:tab w:val="left" w:pos="284"/>
        </w:tabs>
        <w:jc w:val="both"/>
      </w:pPr>
    </w:p>
    <w:p w14:paraId="30A0EC1D" w14:textId="77777777" w:rsidR="0050638B" w:rsidRDefault="0050638B" w:rsidP="0050638B">
      <w:pPr>
        <w:tabs>
          <w:tab w:val="left" w:pos="284"/>
        </w:tabs>
        <w:jc w:val="both"/>
      </w:pPr>
    </w:p>
    <w:p w14:paraId="0D3C377C" w14:textId="77777777" w:rsidR="0050638B" w:rsidRDefault="0050638B" w:rsidP="0050638B">
      <w:pPr>
        <w:tabs>
          <w:tab w:val="left" w:pos="284"/>
        </w:tabs>
        <w:jc w:val="both"/>
      </w:pPr>
    </w:p>
    <w:p w14:paraId="7A838F32" w14:textId="77777777" w:rsidR="0050638B" w:rsidRDefault="0050638B" w:rsidP="0050638B">
      <w:pPr>
        <w:tabs>
          <w:tab w:val="left" w:pos="284"/>
        </w:tabs>
        <w:jc w:val="both"/>
      </w:pPr>
    </w:p>
    <w:p w14:paraId="7E0B014F" w14:textId="77777777" w:rsidR="0050638B" w:rsidRPr="000C3317" w:rsidRDefault="0050638B" w:rsidP="0050638B">
      <w:pPr>
        <w:tabs>
          <w:tab w:val="left" w:pos="284"/>
        </w:tabs>
        <w:jc w:val="both"/>
      </w:pPr>
    </w:p>
    <w:p w14:paraId="2F8AFE75" w14:textId="77777777" w:rsidR="000C3317" w:rsidRPr="000C3317" w:rsidRDefault="000C3317" w:rsidP="000C3317">
      <w:pPr>
        <w:tabs>
          <w:tab w:val="left" w:pos="284"/>
        </w:tabs>
        <w:spacing w:after="120"/>
        <w:jc w:val="both"/>
        <w:rPr>
          <w:rStyle w:val="Naglaeno"/>
          <w:sz w:val="28"/>
          <w:szCs w:val="28"/>
        </w:rPr>
      </w:pPr>
      <w:r w:rsidRPr="000C3317">
        <w:rPr>
          <w:rStyle w:val="Naglaeno"/>
          <w:sz w:val="28"/>
          <w:szCs w:val="28"/>
        </w:rPr>
        <w:t>4.3 Ograničenja sustava</w:t>
      </w:r>
    </w:p>
    <w:p w14:paraId="02508F9F" w14:textId="77777777" w:rsidR="000C3317" w:rsidRPr="000C3317" w:rsidRDefault="000C3317" w:rsidP="000C3317">
      <w:pPr>
        <w:numPr>
          <w:ilvl w:val="0"/>
          <w:numId w:val="31"/>
        </w:numPr>
        <w:tabs>
          <w:tab w:val="left" w:pos="284"/>
        </w:tabs>
        <w:spacing w:after="120"/>
        <w:jc w:val="both"/>
      </w:pPr>
      <w:r w:rsidRPr="000C3317">
        <w:t>Detekcija je ovisna o kvaliteti kamere i osvjetljenju</w:t>
      </w:r>
    </w:p>
    <w:p w14:paraId="67A27451" w14:textId="77777777" w:rsidR="000C3317" w:rsidRPr="000C3317" w:rsidRDefault="000C3317" w:rsidP="000C3317">
      <w:pPr>
        <w:numPr>
          <w:ilvl w:val="0"/>
          <w:numId w:val="31"/>
        </w:numPr>
        <w:tabs>
          <w:tab w:val="left" w:pos="284"/>
        </w:tabs>
        <w:spacing w:after="120"/>
        <w:jc w:val="both"/>
      </w:pPr>
      <w:r w:rsidRPr="000C3317">
        <w:t>Trenutno je podržano samo 8 proizvoda</w:t>
      </w:r>
    </w:p>
    <w:p w14:paraId="5E55320D" w14:textId="77777777" w:rsidR="000C3317" w:rsidRPr="000C3317" w:rsidRDefault="000C3317" w:rsidP="000C3317">
      <w:pPr>
        <w:numPr>
          <w:ilvl w:val="0"/>
          <w:numId w:val="31"/>
        </w:numPr>
        <w:tabs>
          <w:tab w:val="left" w:pos="284"/>
        </w:tabs>
        <w:spacing w:after="120"/>
        <w:jc w:val="both"/>
      </w:pPr>
      <w:r w:rsidRPr="000C3317">
        <w:t>Ne postoji podrška za prepoznavanje proizvoda u različitim pakiranjima ili pozama</w:t>
      </w:r>
    </w:p>
    <w:p w14:paraId="056DF96A" w14:textId="77777777" w:rsidR="000C3317" w:rsidRPr="000C3317" w:rsidRDefault="000C3317" w:rsidP="000C3317">
      <w:pPr>
        <w:numPr>
          <w:ilvl w:val="0"/>
          <w:numId w:val="31"/>
        </w:numPr>
        <w:tabs>
          <w:tab w:val="left" w:pos="284"/>
        </w:tabs>
        <w:spacing w:after="120"/>
        <w:jc w:val="both"/>
      </w:pPr>
      <w:r w:rsidRPr="000C3317">
        <w:t>Nema podrške za uređivanje spremljenih popisa</w:t>
      </w:r>
    </w:p>
    <w:p w14:paraId="5CD43B4E" w14:textId="77777777" w:rsidR="000C3317" w:rsidRPr="00E60AF9" w:rsidRDefault="000C3317" w:rsidP="00C376D6">
      <w:pPr>
        <w:tabs>
          <w:tab w:val="left" w:pos="284"/>
        </w:tabs>
        <w:spacing w:after="120"/>
        <w:jc w:val="both"/>
      </w:pPr>
    </w:p>
    <w:p w14:paraId="552C59A2" w14:textId="77777777" w:rsidR="004B5B11" w:rsidRDefault="004B5B11" w:rsidP="00D73E4B">
      <w:pPr>
        <w:tabs>
          <w:tab w:val="left" w:pos="284"/>
        </w:tabs>
        <w:spacing w:after="120"/>
        <w:jc w:val="both"/>
        <w:rPr>
          <w:sz w:val="20"/>
          <w:szCs w:val="20"/>
        </w:rPr>
      </w:pPr>
    </w:p>
    <w:p w14:paraId="217790D1" w14:textId="18D90A48" w:rsidR="00DC4C55" w:rsidRDefault="00DC4C55" w:rsidP="000C3317">
      <w:pPr>
        <w:pStyle w:val="Naslov1"/>
        <w:numPr>
          <w:ilvl w:val="0"/>
          <w:numId w:val="39"/>
        </w:numPr>
        <w:ind w:left="567" w:hanging="567"/>
      </w:pPr>
      <w:r>
        <w:rPr>
          <w:sz w:val="20"/>
          <w:szCs w:val="20"/>
        </w:rPr>
        <w:br w:type="page"/>
      </w:r>
      <w:r w:rsidRPr="00C376D6">
        <w:rPr>
          <w:sz w:val="32"/>
          <w:szCs w:val="32"/>
        </w:rPr>
        <w:t>ZAKLJUČAK</w:t>
      </w:r>
    </w:p>
    <w:p w14:paraId="02FB6A29" w14:textId="77777777" w:rsidR="004A7E04" w:rsidRDefault="004A7E04" w:rsidP="00DC4C55">
      <w:pPr>
        <w:tabs>
          <w:tab w:val="left" w:pos="284"/>
        </w:tabs>
        <w:spacing w:after="120"/>
        <w:jc w:val="both"/>
        <w:rPr>
          <w:sz w:val="20"/>
          <w:szCs w:val="20"/>
        </w:rPr>
      </w:pPr>
    </w:p>
    <w:p w14:paraId="6F8C5F25" w14:textId="711C2D93" w:rsidR="00205BFC" w:rsidRPr="00205BFC" w:rsidRDefault="00205BFC" w:rsidP="00205BFC">
      <w:pPr>
        <w:pStyle w:val="Naslov1"/>
        <w:numPr>
          <w:ilvl w:val="0"/>
          <w:numId w:val="0"/>
        </w:numPr>
        <w:ind w:left="567"/>
        <w:rPr>
          <w:b w:val="0"/>
          <w:bCs/>
        </w:rPr>
      </w:pPr>
      <w:r w:rsidRPr="00205BFC">
        <w:rPr>
          <w:b w:val="0"/>
          <w:bCs/>
        </w:rPr>
        <w:t xml:space="preserve">U ovom projektu, razvili smo funkcionalan sustav za automatsko prepoznavanje prehrambenih proizvoda i generiranje popisa za kupovinu, koristeći model YOLOv8m i vlastiti skup podataka. Model je pokazao </w:t>
      </w:r>
      <w:r>
        <w:rPr>
          <w:b w:val="0"/>
          <w:bCs/>
        </w:rPr>
        <w:t>zadovoljavajuću</w:t>
      </w:r>
      <w:r w:rsidRPr="00205BFC">
        <w:rPr>
          <w:b w:val="0"/>
          <w:bCs/>
        </w:rPr>
        <w:t xml:space="preserve"> preciznost i brzinu detekcije, </w:t>
      </w:r>
      <w:r>
        <w:rPr>
          <w:b w:val="0"/>
          <w:bCs/>
        </w:rPr>
        <w:t xml:space="preserve">a osjetljivost modela je </w:t>
      </w:r>
      <w:proofErr w:type="spellStart"/>
      <w:r>
        <w:rPr>
          <w:b w:val="0"/>
          <w:bCs/>
        </w:rPr>
        <w:t>popilično</w:t>
      </w:r>
      <w:proofErr w:type="spellEnd"/>
      <w:r>
        <w:rPr>
          <w:b w:val="0"/>
          <w:bCs/>
        </w:rPr>
        <w:t xml:space="preserve"> visoka, zbog čega su implementirani pragovi detekcije namirnice unutar aplikacije kojima korisnik može upravljati</w:t>
      </w:r>
      <w:r w:rsidRPr="00205BFC">
        <w:rPr>
          <w:b w:val="0"/>
          <w:bCs/>
        </w:rPr>
        <w:t>.</w:t>
      </w:r>
    </w:p>
    <w:p w14:paraId="772B092C" w14:textId="77777777" w:rsidR="00205BFC" w:rsidRPr="00205BFC" w:rsidRDefault="00205BFC" w:rsidP="00205BFC">
      <w:pPr>
        <w:pStyle w:val="Naslov1"/>
        <w:numPr>
          <w:ilvl w:val="0"/>
          <w:numId w:val="0"/>
        </w:numPr>
        <w:ind w:left="567"/>
        <w:rPr>
          <w:b w:val="0"/>
          <w:bCs/>
        </w:rPr>
      </w:pPr>
    </w:p>
    <w:p w14:paraId="490BCB34" w14:textId="77777777" w:rsidR="00205BFC" w:rsidRPr="00205BFC" w:rsidRDefault="00205BFC" w:rsidP="00205BFC">
      <w:pPr>
        <w:pStyle w:val="Naslov1"/>
        <w:numPr>
          <w:ilvl w:val="0"/>
          <w:numId w:val="0"/>
        </w:numPr>
        <w:ind w:left="567"/>
        <w:rPr>
          <w:b w:val="0"/>
          <w:bCs/>
        </w:rPr>
      </w:pPr>
      <w:r w:rsidRPr="00205BFC">
        <w:rPr>
          <w:b w:val="0"/>
          <w:bCs/>
        </w:rPr>
        <w:t xml:space="preserve">Izrada specifičnog </w:t>
      </w:r>
      <w:proofErr w:type="spellStart"/>
      <w:r w:rsidRPr="00205BFC">
        <w:rPr>
          <w:b w:val="0"/>
          <w:bCs/>
        </w:rPr>
        <w:t>dataseta</w:t>
      </w:r>
      <w:proofErr w:type="spellEnd"/>
      <w:r w:rsidRPr="00205BFC">
        <w:rPr>
          <w:b w:val="0"/>
          <w:bCs/>
        </w:rPr>
        <w:t xml:space="preserve"> i primjena kontrolirane augmentacije bili su ključni za postizanje ovih rezultata. Projekt je uspješno integrirao računalni vid, intuitivno korisničko sučelje i bazu podataka, nudeći rješenje s potencijalno značajnom primjenom u svakodnevnom životu.</w:t>
      </w:r>
    </w:p>
    <w:p w14:paraId="647F6B38" w14:textId="77777777" w:rsidR="00205BFC" w:rsidRPr="00205BFC" w:rsidRDefault="00205BFC" w:rsidP="00205BFC">
      <w:pPr>
        <w:pStyle w:val="Naslov1"/>
        <w:numPr>
          <w:ilvl w:val="0"/>
          <w:numId w:val="0"/>
        </w:numPr>
        <w:ind w:left="567"/>
        <w:rPr>
          <w:b w:val="0"/>
          <w:bCs/>
        </w:rPr>
      </w:pPr>
    </w:p>
    <w:p w14:paraId="66BCCC4A" w14:textId="77777777" w:rsidR="00DC4C55" w:rsidRPr="00F4468A" w:rsidRDefault="00DC4C55" w:rsidP="00205BFC">
      <w:pPr>
        <w:pStyle w:val="Naslov1"/>
        <w:numPr>
          <w:ilvl w:val="0"/>
          <w:numId w:val="0"/>
        </w:numPr>
        <w:ind w:left="567"/>
      </w:pPr>
      <w:r w:rsidRPr="00F4468A">
        <w:br w:type="page"/>
      </w:r>
      <w:r w:rsidRPr="00F4468A">
        <w:rPr>
          <w:sz w:val="32"/>
          <w:szCs w:val="32"/>
        </w:rPr>
        <w:t>LITERATURA</w:t>
      </w:r>
    </w:p>
    <w:p w14:paraId="73F61A48" w14:textId="77777777" w:rsidR="00F4468A" w:rsidRPr="00F4468A" w:rsidRDefault="00F4468A" w:rsidP="00F4468A">
      <w:pPr>
        <w:tabs>
          <w:tab w:val="left" w:pos="0"/>
        </w:tabs>
        <w:rPr>
          <w:b/>
        </w:rPr>
      </w:pPr>
    </w:p>
    <w:p w14:paraId="435B2F79" w14:textId="77777777" w:rsidR="00F4468A" w:rsidRPr="00F4468A" w:rsidRDefault="00F4468A" w:rsidP="00F4468A">
      <w:pPr>
        <w:tabs>
          <w:tab w:val="left" w:pos="0"/>
        </w:tabs>
      </w:pPr>
      <w:r w:rsidRPr="00F4468A">
        <w:t>[1] Ultralytics YOLOv8. Dostupno na: https://docs.ultralytics.com</w:t>
      </w:r>
      <w:r w:rsidRPr="00F4468A">
        <w:br/>
        <w:t>[2] Streamlit Dokumentacija. https://docs.streamlit.io</w:t>
      </w:r>
      <w:r w:rsidRPr="00F4468A">
        <w:br/>
        <w:t>[3] S. Raschka, "Python Machine Learning", Packt Publishing, 2015.</w:t>
      </w:r>
      <w:r w:rsidRPr="00F4468A">
        <w:br/>
        <w:t>[4] S. Haykin, "Neural Networks: A Comprehensive Foundation", Prentice Hall, 1999.</w:t>
      </w:r>
      <w:r w:rsidRPr="00F4468A">
        <w:br/>
        <w:t>[5] Roboflow - anotacijski alat za vizualne skupove podataka. https://roboflow.com</w:t>
      </w:r>
    </w:p>
    <w:p w14:paraId="1C38FD6A" w14:textId="77777777" w:rsidR="00F4468A" w:rsidRDefault="00F4468A" w:rsidP="00DC4C55">
      <w:pPr>
        <w:tabs>
          <w:tab w:val="left" w:pos="567"/>
        </w:tabs>
        <w:jc w:val="both"/>
        <w:rPr>
          <w:b/>
        </w:rPr>
      </w:pPr>
    </w:p>
    <w:p w14:paraId="515E97C9" w14:textId="77777777" w:rsidR="00DC4C55" w:rsidRPr="00DC4C55" w:rsidRDefault="00F4468A" w:rsidP="00DC4C55">
      <w:pPr>
        <w:tabs>
          <w:tab w:val="left" w:pos="567"/>
        </w:tabs>
        <w:jc w:val="both"/>
      </w:pPr>
      <w:r>
        <w:t>---------------------------------------------------------------------------------------------------------------------------</w:t>
      </w:r>
    </w:p>
    <w:p w14:paraId="20937A2F" w14:textId="77777777" w:rsidR="00D20156" w:rsidRPr="00C376D6" w:rsidRDefault="00D20156" w:rsidP="00C7234E">
      <w:pPr>
        <w:tabs>
          <w:tab w:val="left" w:pos="0"/>
        </w:tabs>
      </w:pPr>
    </w:p>
    <w:sectPr w:rsidR="00D20156" w:rsidRPr="00C376D6" w:rsidSect="003127DC">
      <w:headerReference w:type="default" r:id="rId8"/>
      <w:footerReference w:type="default" r:id="rId9"/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05BEE" w14:textId="77777777" w:rsidR="00AD041E" w:rsidRDefault="00AD041E">
      <w:r>
        <w:separator/>
      </w:r>
    </w:p>
  </w:endnote>
  <w:endnote w:type="continuationSeparator" w:id="0">
    <w:p w14:paraId="40BB6885" w14:textId="77777777" w:rsidR="00AD041E" w:rsidRDefault="00AD0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A4EC54" w14:textId="77777777" w:rsidR="003127DC" w:rsidRDefault="003127DC">
    <w:pPr>
      <w:pStyle w:val="Podnoje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35061">
      <w:rPr>
        <w:noProof/>
      </w:rPr>
      <w:t>3</w:t>
    </w:r>
    <w:r>
      <w:rPr>
        <w:noProof/>
      </w:rPr>
      <w:fldChar w:fldCharType="end"/>
    </w:r>
  </w:p>
  <w:p w14:paraId="2E0AFA14" w14:textId="77777777" w:rsidR="003127DC" w:rsidRDefault="003127DC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7C1A3D" w14:textId="77777777" w:rsidR="00AD041E" w:rsidRDefault="00AD041E">
      <w:r>
        <w:separator/>
      </w:r>
    </w:p>
  </w:footnote>
  <w:footnote w:type="continuationSeparator" w:id="0">
    <w:p w14:paraId="15860B81" w14:textId="77777777" w:rsidR="00AD041E" w:rsidRDefault="00AD04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18E1CA" w14:textId="77777777" w:rsidR="0003508B" w:rsidRPr="00520591" w:rsidRDefault="00552457" w:rsidP="00F506A2">
    <w:pPr>
      <w:pStyle w:val="Zaglavlje"/>
      <w:tabs>
        <w:tab w:val="clear" w:pos="9072"/>
        <w:tab w:val="right" w:pos="9540"/>
      </w:tabs>
      <w:rPr>
        <w:sz w:val="16"/>
        <w:szCs w:val="16"/>
        <w:u w:val="single"/>
      </w:rPr>
    </w:pPr>
    <w:r>
      <w:rPr>
        <w:i/>
        <w:sz w:val="16"/>
        <w:szCs w:val="16"/>
        <w:u w:val="single"/>
      </w:rPr>
      <w:t>Primijenjeno strojno učenje</w:t>
    </w:r>
    <w:r w:rsidR="0003508B" w:rsidRPr="00520591">
      <w:rPr>
        <w:i/>
        <w:sz w:val="16"/>
        <w:szCs w:val="16"/>
        <w:u w:val="single"/>
      </w:rPr>
      <w:t xml:space="preserve"> –</w:t>
    </w:r>
    <w:r w:rsidR="0003508B">
      <w:rPr>
        <w:i/>
        <w:sz w:val="16"/>
        <w:szCs w:val="16"/>
        <w:u w:val="single"/>
      </w:rPr>
      <w:t xml:space="preserve"> projektni zadatak – </w:t>
    </w:r>
    <w:r w:rsidR="00F47A77">
      <w:rPr>
        <w:i/>
        <w:sz w:val="16"/>
        <w:szCs w:val="16"/>
        <w:u w:val="single"/>
      </w:rPr>
      <w:t>Automatsko kreiranje popisa za kupovinu pomoću detektora prehrambenih proizvoda</w:t>
    </w:r>
    <w:r w:rsidR="0003508B" w:rsidRPr="00520591">
      <w:rPr>
        <w:i/>
        <w:sz w:val="16"/>
        <w:szCs w:val="16"/>
        <w:u w:val="single"/>
      </w:rPr>
      <w:tab/>
    </w:r>
    <w:r w:rsidR="0003508B">
      <w:rPr>
        <w:i/>
        <w:sz w:val="16"/>
        <w:szCs w:val="16"/>
        <w:u w:val="single"/>
      </w:rPr>
      <w:tab/>
    </w:r>
    <w:r w:rsidR="0003508B" w:rsidRPr="00520591">
      <w:rPr>
        <w:rStyle w:val="Brojstranice"/>
        <w:sz w:val="16"/>
        <w:szCs w:val="16"/>
        <w:u w:val="single"/>
      </w:rPr>
      <w:fldChar w:fldCharType="begin"/>
    </w:r>
    <w:r w:rsidR="0003508B" w:rsidRPr="00520591">
      <w:rPr>
        <w:rStyle w:val="Brojstranice"/>
        <w:sz w:val="16"/>
        <w:szCs w:val="16"/>
        <w:u w:val="single"/>
      </w:rPr>
      <w:instrText xml:space="preserve"> PAGE </w:instrText>
    </w:r>
    <w:r w:rsidR="0003508B" w:rsidRPr="00520591">
      <w:rPr>
        <w:rStyle w:val="Brojstranice"/>
        <w:sz w:val="16"/>
        <w:szCs w:val="16"/>
        <w:u w:val="single"/>
      </w:rPr>
      <w:fldChar w:fldCharType="separate"/>
    </w:r>
    <w:r w:rsidR="00235061">
      <w:rPr>
        <w:rStyle w:val="Brojstranice"/>
        <w:noProof/>
        <w:sz w:val="16"/>
        <w:szCs w:val="16"/>
        <w:u w:val="single"/>
      </w:rPr>
      <w:t>3</w:t>
    </w:r>
    <w:r w:rsidR="0003508B" w:rsidRPr="00520591">
      <w:rPr>
        <w:rStyle w:val="Brojstranice"/>
        <w:sz w:val="16"/>
        <w:szCs w:val="16"/>
        <w:u w:val="single"/>
      </w:rPr>
      <w:fldChar w:fldCharType="end"/>
    </w:r>
  </w:p>
  <w:p w14:paraId="359AEB82" w14:textId="77777777" w:rsidR="0003508B" w:rsidRPr="00F506A2" w:rsidRDefault="0003508B" w:rsidP="00F506A2">
    <w:pPr>
      <w:pStyle w:val="Zaglavlje"/>
      <w:rPr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D15AF"/>
    <w:multiLevelType w:val="multilevel"/>
    <w:tmpl w:val="44BE7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BA75BB"/>
    <w:multiLevelType w:val="hybridMultilevel"/>
    <w:tmpl w:val="EBBAFF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A15F47"/>
    <w:multiLevelType w:val="hybridMultilevel"/>
    <w:tmpl w:val="D5AA922A"/>
    <w:lvl w:ilvl="0" w:tplc="041A000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68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76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8320" w:hanging="360"/>
      </w:pPr>
      <w:rPr>
        <w:rFonts w:ascii="Wingdings" w:hAnsi="Wingdings" w:hint="default"/>
      </w:rPr>
    </w:lvl>
  </w:abstractNum>
  <w:abstractNum w:abstractNumId="3" w15:restartNumberingAfterBreak="0">
    <w:nsid w:val="17E2004F"/>
    <w:multiLevelType w:val="multilevel"/>
    <w:tmpl w:val="D14CC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B571EA3"/>
    <w:multiLevelType w:val="hybridMultilevel"/>
    <w:tmpl w:val="0F0EF9C8"/>
    <w:lvl w:ilvl="0" w:tplc="041A000F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</w:lvl>
    <w:lvl w:ilvl="1" w:tplc="041A0019" w:tentative="1">
      <w:start w:val="1"/>
      <w:numFmt w:val="lowerLetter"/>
      <w:lvlText w:val="%2."/>
      <w:lvlJc w:val="left"/>
      <w:pPr>
        <w:tabs>
          <w:tab w:val="num" w:pos="1805"/>
        </w:tabs>
        <w:ind w:left="1805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525"/>
        </w:tabs>
        <w:ind w:left="2525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3245"/>
        </w:tabs>
        <w:ind w:left="3245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965"/>
        </w:tabs>
        <w:ind w:left="3965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685"/>
        </w:tabs>
        <w:ind w:left="4685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405"/>
        </w:tabs>
        <w:ind w:left="5405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6125"/>
        </w:tabs>
        <w:ind w:left="6125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845"/>
        </w:tabs>
        <w:ind w:left="6845" w:hanging="180"/>
      </w:pPr>
    </w:lvl>
  </w:abstractNum>
  <w:abstractNum w:abstractNumId="5" w15:restartNumberingAfterBreak="0">
    <w:nsid w:val="1E41566B"/>
    <w:multiLevelType w:val="multilevel"/>
    <w:tmpl w:val="DBE43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E63CB0"/>
    <w:multiLevelType w:val="hybridMultilevel"/>
    <w:tmpl w:val="F79CA3A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7315D"/>
    <w:multiLevelType w:val="multilevel"/>
    <w:tmpl w:val="0EB23BBE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65694C"/>
    <w:multiLevelType w:val="multilevel"/>
    <w:tmpl w:val="BC525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DF367F"/>
    <w:multiLevelType w:val="hybridMultilevel"/>
    <w:tmpl w:val="F6C22908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A27474A"/>
    <w:multiLevelType w:val="multilevel"/>
    <w:tmpl w:val="4776E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4A32B5"/>
    <w:multiLevelType w:val="hybridMultilevel"/>
    <w:tmpl w:val="E25C5F5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23482"/>
    <w:multiLevelType w:val="multilevel"/>
    <w:tmpl w:val="3E7CA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603EEC"/>
    <w:multiLevelType w:val="multilevel"/>
    <w:tmpl w:val="25860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45D11A9"/>
    <w:multiLevelType w:val="hybridMultilevel"/>
    <w:tmpl w:val="5792FF30"/>
    <w:lvl w:ilvl="0" w:tplc="041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EF2835"/>
    <w:multiLevelType w:val="hybridMultilevel"/>
    <w:tmpl w:val="12827F5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436608"/>
    <w:multiLevelType w:val="multilevel"/>
    <w:tmpl w:val="03CE4A5C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291C9D"/>
    <w:multiLevelType w:val="multilevel"/>
    <w:tmpl w:val="CBFE45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8" w15:restartNumberingAfterBreak="0">
    <w:nsid w:val="41BB7384"/>
    <w:multiLevelType w:val="multilevel"/>
    <w:tmpl w:val="A47E0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40948D7"/>
    <w:multiLevelType w:val="hybridMultilevel"/>
    <w:tmpl w:val="C45A374C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3D42DF"/>
    <w:multiLevelType w:val="multilevel"/>
    <w:tmpl w:val="437A1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45056E"/>
    <w:multiLevelType w:val="hybridMultilevel"/>
    <w:tmpl w:val="988222EC"/>
    <w:lvl w:ilvl="0" w:tplc="1486B1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1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1EF16A4"/>
    <w:multiLevelType w:val="hybridMultilevel"/>
    <w:tmpl w:val="EBBAFF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720A8"/>
    <w:multiLevelType w:val="multilevel"/>
    <w:tmpl w:val="FA9A9142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55F85BB9"/>
    <w:multiLevelType w:val="multilevel"/>
    <w:tmpl w:val="37AE661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8F9208D"/>
    <w:multiLevelType w:val="hybridMultilevel"/>
    <w:tmpl w:val="D59EBDB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F2426B"/>
    <w:multiLevelType w:val="hybridMultilevel"/>
    <w:tmpl w:val="A8DEB6AE"/>
    <w:lvl w:ilvl="0" w:tplc="041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0445922"/>
    <w:multiLevelType w:val="multilevel"/>
    <w:tmpl w:val="6A6E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4915DB4"/>
    <w:multiLevelType w:val="hybridMultilevel"/>
    <w:tmpl w:val="1B341AF8"/>
    <w:lvl w:ilvl="0" w:tplc="041A0001">
      <w:start w:val="1"/>
      <w:numFmt w:val="bullet"/>
      <w:lvlText w:val=""/>
      <w:lvlJc w:val="left"/>
      <w:pPr>
        <w:tabs>
          <w:tab w:val="num" w:pos="1085"/>
        </w:tabs>
        <w:ind w:left="108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805"/>
        </w:tabs>
        <w:ind w:left="18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25"/>
        </w:tabs>
        <w:ind w:left="25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45"/>
        </w:tabs>
        <w:ind w:left="32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65"/>
        </w:tabs>
        <w:ind w:left="39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85"/>
        </w:tabs>
        <w:ind w:left="46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405"/>
        </w:tabs>
        <w:ind w:left="54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25"/>
        </w:tabs>
        <w:ind w:left="61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45"/>
        </w:tabs>
        <w:ind w:left="6845" w:hanging="360"/>
      </w:pPr>
      <w:rPr>
        <w:rFonts w:ascii="Wingdings" w:hAnsi="Wingdings" w:hint="default"/>
      </w:rPr>
    </w:lvl>
  </w:abstractNum>
  <w:abstractNum w:abstractNumId="29" w15:restartNumberingAfterBreak="0">
    <w:nsid w:val="65326C67"/>
    <w:multiLevelType w:val="multilevel"/>
    <w:tmpl w:val="12742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1D453E"/>
    <w:multiLevelType w:val="hybridMultilevel"/>
    <w:tmpl w:val="3664FE8E"/>
    <w:lvl w:ilvl="0" w:tplc="041A0001">
      <w:start w:val="1"/>
      <w:numFmt w:val="bullet"/>
      <w:lvlText w:val=""/>
      <w:lvlJc w:val="left"/>
      <w:pPr>
        <w:tabs>
          <w:tab w:val="num" w:pos="1085"/>
        </w:tabs>
        <w:ind w:left="1085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tabs>
          <w:tab w:val="num" w:pos="1805"/>
        </w:tabs>
        <w:ind w:left="180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tabs>
          <w:tab w:val="num" w:pos="2525"/>
        </w:tabs>
        <w:ind w:left="252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tabs>
          <w:tab w:val="num" w:pos="3245"/>
        </w:tabs>
        <w:ind w:left="324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tabs>
          <w:tab w:val="num" w:pos="3965"/>
        </w:tabs>
        <w:ind w:left="396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tabs>
          <w:tab w:val="num" w:pos="4685"/>
        </w:tabs>
        <w:ind w:left="468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tabs>
          <w:tab w:val="num" w:pos="5405"/>
        </w:tabs>
        <w:ind w:left="540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tabs>
          <w:tab w:val="num" w:pos="6125"/>
        </w:tabs>
        <w:ind w:left="612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tabs>
          <w:tab w:val="num" w:pos="6845"/>
        </w:tabs>
        <w:ind w:left="6845" w:hanging="360"/>
      </w:pPr>
      <w:rPr>
        <w:rFonts w:ascii="Wingdings" w:hAnsi="Wingdings" w:hint="default"/>
      </w:rPr>
    </w:lvl>
  </w:abstractNum>
  <w:abstractNum w:abstractNumId="31" w15:restartNumberingAfterBreak="0">
    <w:nsid w:val="6BC07FBA"/>
    <w:multiLevelType w:val="hybridMultilevel"/>
    <w:tmpl w:val="EBBAFF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5B6FA9"/>
    <w:multiLevelType w:val="multilevel"/>
    <w:tmpl w:val="CE18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FCF246B"/>
    <w:multiLevelType w:val="hybridMultilevel"/>
    <w:tmpl w:val="EBBAFF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C8344A"/>
    <w:multiLevelType w:val="multilevel"/>
    <w:tmpl w:val="02E466EE"/>
    <w:lvl w:ilvl="0">
      <w:start w:val="1"/>
      <w:numFmt w:val="decimal"/>
      <w:pStyle w:val="Naslov1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Podnaslov1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5" w15:restartNumberingAfterBreak="0">
    <w:nsid w:val="77C9194B"/>
    <w:multiLevelType w:val="multilevel"/>
    <w:tmpl w:val="27C4E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D0625E7"/>
    <w:multiLevelType w:val="multilevel"/>
    <w:tmpl w:val="8BB625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ED03C72"/>
    <w:multiLevelType w:val="multilevel"/>
    <w:tmpl w:val="3000C792"/>
    <w:lvl w:ilvl="0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8" w15:restartNumberingAfterBreak="0">
    <w:nsid w:val="7EE14C3F"/>
    <w:multiLevelType w:val="hybridMultilevel"/>
    <w:tmpl w:val="E8C0D0CE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F">
      <w:start w:val="1"/>
      <w:numFmt w:val="decimal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89355">
    <w:abstractNumId w:val="14"/>
  </w:num>
  <w:num w:numId="2" w16cid:durableId="707801995">
    <w:abstractNumId w:val="4"/>
  </w:num>
  <w:num w:numId="3" w16cid:durableId="114905408">
    <w:abstractNumId w:val="2"/>
  </w:num>
  <w:num w:numId="4" w16cid:durableId="1495487311">
    <w:abstractNumId w:val="6"/>
  </w:num>
  <w:num w:numId="5" w16cid:durableId="1224177410">
    <w:abstractNumId w:val="28"/>
  </w:num>
  <w:num w:numId="6" w16cid:durableId="1618172740">
    <w:abstractNumId w:val="30"/>
  </w:num>
  <w:num w:numId="7" w16cid:durableId="2059544904">
    <w:abstractNumId w:val="21"/>
  </w:num>
  <w:num w:numId="8" w16cid:durableId="2068449009">
    <w:abstractNumId w:val="11"/>
  </w:num>
  <w:num w:numId="9" w16cid:durableId="231356351">
    <w:abstractNumId w:val="9"/>
  </w:num>
  <w:num w:numId="10" w16cid:durableId="1581216334">
    <w:abstractNumId w:val="34"/>
  </w:num>
  <w:num w:numId="11" w16cid:durableId="1535193504">
    <w:abstractNumId w:val="31"/>
  </w:num>
  <w:num w:numId="12" w16cid:durableId="2013414211">
    <w:abstractNumId w:val="22"/>
  </w:num>
  <w:num w:numId="13" w16cid:durableId="334461329">
    <w:abstractNumId w:val="1"/>
  </w:num>
  <w:num w:numId="14" w16cid:durableId="102580611">
    <w:abstractNumId w:val="33"/>
  </w:num>
  <w:num w:numId="15" w16cid:durableId="2063744799">
    <w:abstractNumId w:val="19"/>
  </w:num>
  <w:num w:numId="16" w16cid:durableId="1538855688">
    <w:abstractNumId w:val="26"/>
  </w:num>
  <w:num w:numId="17" w16cid:durableId="1606035809">
    <w:abstractNumId w:val="3"/>
  </w:num>
  <w:num w:numId="18" w16cid:durableId="941840715">
    <w:abstractNumId w:val="35"/>
  </w:num>
  <w:num w:numId="19" w16cid:durableId="1546716778">
    <w:abstractNumId w:val="5"/>
  </w:num>
  <w:num w:numId="20" w16cid:durableId="897517337">
    <w:abstractNumId w:val="13"/>
  </w:num>
  <w:num w:numId="21" w16cid:durableId="102768523">
    <w:abstractNumId w:val="20"/>
  </w:num>
  <w:num w:numId="22" w16cid:durableId="1406226011">
    <w:abstractNumId w:val="18"/>
  </w:num>
  <w:num w:numId="23" w16cid:durableId="938562864">
    <w:abstractNumId w:val="8"/>
  </w:num>
  <w:num w:numId="24" w16cid:durableId="1758480039">
    <w:abstractNumId w:val="36"/>
  </w:num>
  <w:num w:numId="25" w16cid:durableId="1004240154">
    <w:abstractNumId w:val="0"/>
  </w:num>
  <w:num w:numId="26" w16cid:durableId="642386986">
    <w:abstractNumId w:val="10"/>
  </w:num>
  <w:num w:numId="27" w16cid:durableId="1529294457">
    <w:abstractNumId w:val="7"/>
  </w:num>
  <w:num w:numId="28" w16cid:durableId="211036930">
    <w:abstractNumId w:val="16"/>
  </w:num>
  <w:num w:numId="29" w16cid:durableId="817653800">
    <w:abstractNumId w:val="27"/>
  </w:num>
  <w:num w:numId="30" w16cid:durableId="375280316">
    <w:abstractNumId w:val="32"/>
  </w:num>
  <w:num w:numId="31" w16cid:durableId="1104688451">
    <w:abstractNumId w:val="12"/>
  </w:num>
  <w:num w:numId="32" w16cid:durableId="453796589">
    <w:abstractNumId w:val="24"/>
  </w:num>
  <w:num w:numId="33" w16cid:durableId="1807041982">
    <w:abstractNumId w:val="29"/>
  </w:num>
  <w:num w:numId="34" w16cid:durableId="1235700737">
    <w:abstractNumId w:val="37"/>
  </w:num>
  <w:num w:numId="35" w16cid:durableId="201720879">
    <w:abstractNumId w:val="38"/>
  </w:num>
  <w:num w:numId="36" w16cid:durableId="782072875">
    <w:abstractNumId w:val="17"/>
  </w:num>
  <w:num w:numId="37" w16cid:durableId="1150099462">
    <w:abstractNumId w:val="34"/>
    <w:lvlOverride w:ilvl="0">
      <w:startOverride w:val="3"/>
    </w:lvlOverride>
    <w:lvlOverride w:ilvl="1">
      <w:startOverride w:val="2"/>
    </w:lvlOverride>
  </w:num>
  <w:num w:numId="38" w16cid:durableId="1271400372">
    <w:abstractNumId w:val="34"/>
    <w:lvlOverride w:ilvl="0">
      <w:startOverride w:val="3"/>
    </w:lvlOverride>
    <w:lvlOverride w:ilvl="1">
      <w:startOverride w:val="2"/>
    </w:lvlOverride>
  </w:num>
  <w:num w:numId="39" w16cid:durableId="2068645456">
    <w:abstractNumId w:val="23"/>
  </w:num>
  <w:num w:numId="40" w16cid:durableId="534386941">
    <w:abstractNumId w:val="25"/>
  </w:num>
  <w:num w:numId="41" w16cid:durableId="64693611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wtbQ0NjEwNjY1NjBW0lEKTi0uzszPAykwrAUAmOrCxCwAAAA="/>
  </w:docVars>
  <w:rsids>
    <w:rsidRoot w:val="00520591"/>
    <w:rsid w:val="00017837"/>
    <w:rsid w:val="0003508B"/>
    <w:rsid w:val="000479DD"/>
    <w:rsid w:val="000B182F"/>
    <w:rsid w:val="000C3317"/>
    <w:rsid w:val="000C4CF3"/>
    <w:rsid w:val="000C62A7"/>
    <w:rsid w:val="000E67FB"/>
    <w:rsid w:val="001108A1"/>
    <w:rsid w:val="0015222C"/>
    <w:rsid w:val="00163514"/>
    <w:rsid w:val="001A2D83"/>
    <w:rsid w:val="001A3689"/>
    <w:rsid w:val="001B03FB"/>
    <w:rsid w:val="00205BFC"/>
    <w:rsid w:val="0022216E"/>
    <w:rsid w:val="00232A3A"/>
    <w:rsid w:val="00235061"/>
    <w:rsid w:val="00256EDA"/>
    <w:rsid w:val="002752D4"/>
    <w:rsid w:val="0028325E"/>
    <w:rsid w:val="00284CC0"/>
    <w:rsid w:val="002A5926"/>
    <w:rsid w:val="002A7148"/>
    <w:rsid w:val="002A7B7E"/>
    <w:rsid w:val="002F114D"/>
    <w:rsid w:val="00305A8D"/>
    <w:rsid w:val="00306824"/>
    <w:rsid w:val="003127DC"/>
    <w:rsid w:val="00323CD2"/>
    <w:rsid w:val="00325DCC"/>
    <w:rsid w:val="0032684E"/>
    <w:rsid w:val="00330164"/>
    <w:rsid w:val="00346352"/>
    <w:rsid w:val="003607AD"/>
    <w:rsid w:val="00373EC7"/>
    <w:rsid w:val="003A39A8"/>
    <w:rsid w:val="003C2C54"/>
    <w:rsid w:val="003F23A0"/>
    <w:rsid w:val="00417926"/>
    <w:rsid w:val="004357D1"/>
    <w:rsid w:val="00450C5E"/>
    <w:rsid w:val="0045209E"/>
    <w:rsid w:val="00453312"/>
    <w:rsid w:val="004548CA"/>
    <w:rsid w:val="0046629D"/>
    <w:rsid w:val="00471787"/>
    <w:rsid w:val="00495DF4"/>
    <w:rsid w:val="004A55DF"/>
    <w:rsid w:val="004A6428"/>
    <w:rsid w:val="004A7E04"/>
    <w:rsid w:val="004B5B11"/>
    <w:rsid w:val="004C3B69"/>
    <w:rsid w:val="004D6C07"/>
    <w:rsid w:val="004E596F"/>
    <w:rsid w:val="004F30C2"/>
    <w:rsid w:val="004F442C"/>
    <w:rsid w:val="0050638B"/>
    <w:rsid w:val="00520591"/>
    <w:rsid w:val="00552457"/>
    <w:rsid w:val="00552A5F"/>
    <w:rsid w:val="00570A6F"/>
    <w:rsid w:val="005734AF"/>
    <w:rsid w:val="00577FD1"/>
    <w:rsid w:val="005E2847"/>
    <w:rsid w:val="005F7F5D"/>
    <w:rsid w:val="00614388"/>
    <w:rsid w:val="006236C2"/>
    <w:rsid w:val="00623764"/>
    <w:rsid w:val="00627940"/>
    <w:rsid w:val="0063134C"/>
    <w:rsid w:val="00633A3A"/>
    <w:rsid w:val="006369F1"/>
    <w:rsid w:val="00641DED"/>
    <w:rsid w:val="006562DB"/>
    <w:rsid w:val="006729F6"/>
    <w:rsid w:val="00681B3A"/>
    <w:rsid w:val="006870C3"/>
    <w:rsid w:val="00692621"/>
    <w:rsid w:val="006D5249"/>
    <w:rsid w:val="00706A79"/>
    <w:rsid w:val="0072199A"/>
    <w:rsid w:val="00721FD6"/>
    <w:rsid w:val="007327D5"/>
    <w:rsid w:val="00735116"/>
    <w:rsid w:val="007524B4"/>
    <w:rsid w:val="007679C4"/>
    <w:rsid w:val="00771E9E"/>
    <w:rsid w:val="00772526"/>
    <w:rsid w:val="00781A3C"/>
    <w:rsid w:val="007857B1"/>
    <w:rsid w:val="00797F2C"/>
    <w:rsid w:val="007B1175"/>
    <w:rsid w:val="007D7C51"/>
    <w:rsid w:val="007E1AF8"/>
    <w:rsid w:val="007E767E"/>
    <w:rsid w:val="007F2CE4"/>
    <w:rsid w:val="007F35D4"/>
    <w:rsid w:val="00806D00"/>
    <w:rsid w:val="00825CD3"/>
    <w:rsid w:val="008443F7"/>
    <w:rsid w:val="0084507C"/>
    <w:rsid w:val="008774E4"/>
    <w:rsid w:val="008B5125"/>
    <w:rsid w:val="008C1886"/>
    <w:rsid w:val="008C5E0F"/>
    <w:rsid w:val="008C77E9"/>
    <w:rsid w:val="008D3FC4"/>
    <w:rsid w:val="008F1E15"/>
    <w:rsid w:val="008F4A19"/>
    <w:rsid w:val="00917C9B"/>
    <w:rsid w:val="00974AFD"/>
    <w:rsid w:val="00983560"/>
    <w:rsid w:val="00983AD2"/>
    <w:rsid w:val="009973FE"/>
    <w:rsid w:val="009B6A42"/>
    <w:rsid w:val="009C137C"/>
    <w:rsid w:val="009C178B"/>
    <w:rsid w:val="009D3A1C"/>
    <w:rsid w:val="009E740F"/>
    <w:rsid w:val="009F6F6E"/>
    <w:rsid w:val="00A07CC0"/>
    <w:rsid w:val="00A13083"/>
    <w:rsid w:val="00A239C0"/>
    <w:rsid w:val="00A30B6F"/>
    <w:rsid w:val="00A37425"/>
    <w:rsid w:val="00A5474F"/>
    <w:rsid w:val="00A8648C"/>
    <w:rsid w:val="00AA0038"/>
    <w:rsid w:val="00AC1DC2"/>
    <w:rsid w:val="00AD041E"/>
    <w:rsid w:val="00AD4228"/>
    <w:rsid w:val="00AF2ABB"/>
    <w:rsid w:val="00B04522"/>
    <w:rsid w:val="00B1020B"/>
    <w:rsid w:val="00B31D63"/>
    <w:rsid w:val="00B47F75"/>
    <w:rsid w:val="00B65373"/>
    <w:rsid w:val="00B82571"/>
    <w:rsid w:val="00BA28D4"/>
    <w:rsid w:val="00BC029F"/>
    <w:rsid w:val="00BF55E9"/>
    <w:rsid w:val="00C156BB"/>
    <w:rsid w:val="00C30B69"/>
    <w:rsid w:val="00C376D6"/>
    <w:rsid w:val="00C42055"/>
    <w:rsid w:val="00C556B5"/>
    <w:rsid w:val="00C7234E"/>
    <w:rsid w:val="00C8728A"/>
    <w:rsid w:val="00CA27C9"/>
    <w:rsid w:val="00CC7121"/>
    <w:rsid w:val="00CF1B86"/>
    <w:rsid w:val="00CF2AA6"/>
    <w:rsid w:val="00CF3F8A"/>
    <w:rsid w:val="00CF4B54"/>
    <w:rsid w:val="00D1173C"/>
    <w:rsid w:val="00D20156"/>
    <w:rsid w:val="00D2043C"/>
    <w:rsid w:val="00D27E8C"/>
    <w:rsid w:val="00D60681"/>
    <w:rsid w:val="00D613D2"/>
    <w:rsid w:val="00D678E9"/>
    <w:rsid w:val="00D73E4B"/>
    <w:rsid w:val="00D81A47"/>
    <w:rsid w:val="00DA7317"/>
    <w:rsid w:val="00DA7EE6"/>
    <w:rsid w:val="00DC3EA2"/>
    <w:rsid w:val="00DC4C55"/>
    <w:rsid w:val="00DD46EB"/>
    <w:rsid w:val="00DE333A"/>
    <w:rsid w:val="00DE3EDA"/>
    <w:rsid w:val="00E058F7"/>
    <w:rsid w:val="00E21E68"/>
    <w:rsid w:val="00E46346"/>
    <w:rsid w:val="00E60AF9"/>
    <w:rsid w:val="00EC06B0"/>
    <w:rsid w:val="00ED3AB1"/>
    <w:rsid w:val="00EE7407"/>
    <w:rsid w:val="00F1190C"/>
    <w:rsid w:val="00F2184D"/>
    <w:rsid w:val="00F270D0"/>
    <w:rsid w:val="00F377C4"/>
    <w:rsid w:val="00F4468A"/>
    <w:rsid w:val="00F47A77"/>
    <w:rsid w:val="00F506A2"/>
    <w:rsid w:val="00F54713"/>
    <w:rsid w:val="00F569C7"/>
    <w:rsid w:val="00F64E2C"/>
    <w:rsid w:val="00F84248"/>
    <w:rsid w:val="00F85E01"/>
    <w:rsid w:val="00F868AD"/>
    <w:rsid w:val="00F949E0"/>
    <w:rsid w:val="00FA5427"/>
    <w:rsid w:val="00FC53CD"/>
    <w:rsid w:val="00FD1FEC"/>
    <w:rsid w:val="00FD6981"/>
    <w:rsid w:val="00FE69CB"/>
    <w:rsid w:val="00FF7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79D6124"/>
  <w15:chartTrackingRefBased/>
  <w15:docId w15:val="{E6AFBC51-E801-4AD5-9610-7C38D7D3F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hr-HR" w:eastAsia="hr-H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5BFC"/>
    <w:rPr>
      <w:sz w:val="24"/>
      <w:szCs w:val="24"/>
    </w:rPr>
  </w:style>
  <w:style w:type="paragraph" w:styleId="Naslov10">
    <w:name w:val="heading 1"/>
    <w:basedOn w:val="Normal"/>
    <w:next w:val="Normal"/>
    <w:link w:val="Naslov1Char"/>
    <w:qFormat/>
    <w:rsid w:val="0015222C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semiHidden/>
    <w:unhideWhenUsed/>
    <w:qFormat/>
    <w:rsid w:val="003A39A8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Naslov3">
    <w:name w:val="heading 3"/>
    <w:basedOn w:val="Normal"/>
    <w:link w:val="Naslov3Char"/>
    <w:uiPriority w:val="9"/>
    <w:qFormat/>
    <w:rsid w:val="00325DC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Naslov4">
    <w:name w:val="heading 4"/>
    <w:basedOn w:val="Normal"/>
    <w:next w:val="Normal"/>
    <w:link w:val="Naslov4Char"/>
    <w:semiHidden/>
    <w:unhideWhenUsed/>
    <w:qFormat/>
    <w:rsid w:val="00D2043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Zadanifontodlomka">
    <w:name w:val="Default Paragraph Font"/>
    <w:uiPriority w:val="1"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Zaglavlje">
    <w:name w:val="header"/>
    <w:basedOn w:val="Normal"/>
    <w:rsid w:val="00520591"/>
    <w:pPr>
      <w:tabs>
        <w:tab w:val="center" w:pos="4536"/>
        <w:tab w:val="right" w:pos="9072"/>
      </w:tabs>
    </w:pPr>
  </w:style>
  <w:style w:type="paragraph" w:styleId="Podnoje">
    <w:name w:val="footer"/>
    <w:basedOn w:val="Normal"/>
    <w:link w:val="PodnojeChar"/>
    <w:uiPriority w:val="99"/>
    <w:rsid w:val="00520591"/>
    <w:pPr>
      <w:tabs>
        <w:tab w:val="center" w:pos="4536"/>
        <w:tab w:val="right" w:pos="9072"/>
      </w:tabs>
    </w:pPr>
  </w:style>
  <w:style w:type="character" w:styleId="Brojstranice">
    <w:name w:val="page number"/>
    <w:basedOn w:val="Zadanifontodlomka"/>
    <w:rsid w:val="00520591"/>
  </w:style>
  <w:style w:type="character" w:customStyle="1" w:styleId="apple-converted-space">
    <w:name w:val="apple-converted-space"/>
    <w:rsid w:val="00325DCC"/>
  </w:style>
  <w:style w:type="character" w:customStyle="1" w:styleId="Naslov3Char">
    <w:name w:val="Naslov 3 Char"/>
    <w:link w:val="Naslov3"/>
    <w:uiPriority w:val="9"/>
    <w:rsid w:val="00325DCC"/>
    <w:rPr>
      <w:b/>
      <w:bCs/>
      <w:sz w:val="27"/>
      <w:szCs w:val="27"/>
    </w:rPr>
  </w:style>
  <w:style w:type="character" w:customStyle="1" w:styleId="wikiword">
    <w:name w:val="wikiword"/>
    <w:rsid w:val="00325DCC"/>
  </w:style>
  <w:style w:type="character" w:styleId="Hiperveza">
    <w:name w:val="Hyperlink"/>
    <w:uiPriority w:val="99"/>
    <w:unhideWhenUsed/>
    <w:rsid w:val="001A2D83"/>
    <w:rPr>
      <w:color w:val="0000FF"/>
      <w:u w:val="single"/>
    </w:rPr>
  </w:style>
  <w:style w:type="character" w:styleId="SlijeenaHiperveza">
    <w:name w:val="FollowedHyperlink"/>
    <w:rsid w:val="00F1190C"/>
    <w:rPr>
      <w:color w:val="800080"/>
      <w:u w:val="single"/>
    </w:rPr>
  </w:style>
  <w:style w:type="paragraph" w:styleId="Odlomakpopisa">
    <w:name w:val="List Paragraph"/>
    <w:basedOn w:val="Normal"/>
    <w:uiPriority w:val="34"/>
    <w:qFormat/>
    <w:rsid w:val="00F2184D"/>
    <w:pPr>
      <w:ind w:left="720"/>
      <w:contextualSpacing/>
    </w:pPr>
    <w:rPr>
      <w:rFonts w:eastAsia="SimSun"/>
    </w:rPr>
  </w:style>
  <w:style w:type="table" w:styleId="Reetkatablice">
    <w:name w:val="Table Grid"/>
    <w:basedOn w:val="Obinatablica"/>
    <w:rsid w:val="00A30B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jeloteksta">
    <w:name w:val="Body Text"/>
    <w:basedOn w:val="Normal"/>
    <w:link w:val="TijelotekstaChar"/>
    <w:rsid w:val="004F30C2"/>
    <w:pPr>
      <w:jc w:val="both"/>
    </w:pPr>
    <w:rPr>
      <w:noProof/>
      <w:szCs w:val="20"/>
      <w:lang w:eastAsia="en-US"/>
    </w:rPr>
  </w:style>
  <w:style w:type="character" w:customStyle="1" w:styleId="TijelotekstaChar">
    <w:name w:val="Tijelo teksta Char"/>
    <w:link w:val="Tijeloteksta"/>
    <w:rsid w:val="004F30C2"/>
    <w:rPr>
      <w:noProof/>
      <w:sz w:val="24"/>
      <w:lang w:eastAsia="en-US"/>
    </w:rPr>
  </w:style>
  <w:style w:type="character" w:customStyle="1" w:styleId="PodnojeChar">
    <w:name w:val="Podnožje Char"/>
    <w:link w:val="Podnoje"/>
    <w:uiPriority w:val="99"/>
    <w:rsid w:val="003127DC"/>
    <w:rPr>
      <w:sz w:val="24"/>
      <w:szCs w:val="24"/>
    </w:rPr>
  </w:style>
  <w:style w:type="character" w:customStyle="1" w:styleId="Naslov1Char">
    <w:name w:val="Naslov 1 Char"/>
    <w:link w:val="Naslov10"/>
    <w:rsid w:val="0015222C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TOCNaslov">
    <w:name w:val="TOC Heading"/>
    <w:basedOn w:val="Naslov10"/>
    <w:next w:val="Normal"/>
    <w:uiPriority w:val="39"/>
    <w:unhideWhenUsed/>
    <w:qFormat/>
    <w:rsid w:val="0015222C"/>
    <w:pPr>
      <w:keepLines/>
      <w:spacing w:after="0" w:line="259" w:lineRule="auto"/>
      <w:outlineLvl w:val="9"/>
    </w:pPr>
    <w:rPr>
      <w:b w:val="0"/>
      <w:bCs w:val="0"/>
      <w:color w:val="2E74B5"/>
      <w:kern w:val="0"/>
      <w:lang w:val="en-US" w:eastAsia="en-US"/>
    </w:rPr>
  </w:style>
  <w:style w:type="paragraph" w:customStyle="1" w:styleId="Naslov1">
    <w:name w:val="Naslov1"/>
    <w:basedOn w:val="Normal"/>
    <w:qFormat/>
    <w:rsid w:val="0015222C"/>
    <w:pPr>
      <w:numPr>
        <w:numId w:val="10"/>
      </w:numPr>
      <w:tabs>
        <w:tab w:val="left" w:pos="567"/>
      </w:tabs>
      <w:ind w:left="567" w:hanging="567"/>
      <w:jc w:val="both"/>
    </w:pPr>
    <w:rPr>
      <w:b/>
    </w:rPr>
  </w:style>
  <w:style w:type="paragraph" w:customStyle="1" w:styleId="Podnaslov1">
    <w:name w:val="Podnaslov1"/>
    <w:basedOn w:val="Normal"/>
    <w:qFormat/>
    <w:rsid w:val="0015222C"/>
    <w:pPr>
      <w:numPr>
        <w:ilvl w:val="1"/>
        <w:numId w:val="10"/>
      </w:numPr>
      <w:ind w:left="567" w:hanging="567"/>
      <w:jc w:val="both"/>
    </w:pPr>
    <w:rPr>
      <w:b/>
      <w:sz w:val="20"/>
      <w:szCs w:val="20"/>
    </w:rPr>
  </w:style>
  <w:style w:type="character" w:customStyle="1" w:styleId="Naslov2Char">
    <w:name w:val="Naslov 2 Char"/>
    <w:link w:val="Naslov2"/>
    <w:semiHidden/>
    <w:rsid w:val="003A39A8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Sadraj1">
    <w:name w:val="toc 1"/>
    <w:basedOn w:val="Normal"/>
    <w:next w:val="Normal"/>
    <w:autoRedefine/>
    <w:uiPriority w:val="39"/>
    <w:rsid w:val="003A39A8"/>
    <w:pPr>
      <w:tabs>
        <w:tab w:val="left" w:pos="567"/>
        <w:tab w:val="right" w:leader="dot" w:pos="10456"/>
      </w:tabs>
      <w:ind w:left="240" w:hanging="240"/>
    </w:pPr>
  </w:style>
  <w:style w:type="paragraph" w:styleId="Sadraj2">
    <w:name w:val="toc 2"/>
    <w:basedOn w:val="Normal"/>
    <w:next w:val="Normal"/>
    <w:autoRedefine/>
    <w:uiPriority w:val="39"/>
    <w:rsid w:val="003A39A8"/>
    <w:pPr>
      <w:ind w:left="240"/>
    </w:pPr>
  </w:style>
  <w:style w:type="paragraph" w:styleId="Naslov">
    <w:name w:val="Title"/>
    <w:basedOn w:val="Normal"/>
    <w:next w:val="Normal"/>
    <w:link w:val="NaslovChar"/>
    <w:qFormat/>
    <w:rsid w:val="00D73E4B"/>
    <w:pPr>
      <w:spacing w:before="240" w:after="60"/>
      <w:jc w:val="center"/>
      <w:outlineLvl w:val="0"/>
    </w:pPr>
    <w:rPr>
      <w:rFonts w:ascii="Calibri Light" w:hAnsi="Calibri Light"/>
      <w:b/>
      <w:bCs/>
      <w:kern w:val="28"/>
      <w:sz w:val="32"/>
      <w:szCs w:val="32"/>
    </w:rPr>
  </w:style>
  <w:style w:type="character" w:customStyle="1" w:styleId="NaslovChar">
    <w:name w:val="Naslov Char"/>
    <w:link w:val="Naslov"/>
    <w:rsid w:val="00D73E4B"/>
    <w:rPr>
      <w:rFonts w:ascii="Calibri Light" w:eastAsia="Times New Roman" w:hAnsi="Calibri Light" w:cs="Times New Roman"/>
      <w:b/>
      <w:bCs/>
      <w:kern w:val="28"/>
      <w:sz w:val="32"/>
      <w:szCs w:val="32"/>
      <w:lang w:val="hr-HR" w:eastAsia="hr-HR"/>
    </w:rPr>
  </w:style>
  <w:style w:type="paragraph" w:styleId="Podnaslov">
    <w:name w:val="Subtitle"/>
    <w:basedOn w:val="Normal"/>
    <w:next w:val="Normal"/>
    <w:link w:val="PodnaslovChar"/>
    <w:qFormat/>
    <w:rsid w:val="00D73E4B"/>
    <w:pPr>
      <w:spacing w:after="60"/>
      <w:jc w:val="center"/>
      <w:outlineLvl w:val="1"/>
    </w:pPr>
    <w:rPr>
      <w:rFonts w:ascii="Calibri Light" w:hAnsi="Calibri Light"/>
    </w:rPr>
  </w:style>
  <w:style w:type="character" w:customStyle="1" w:styleId="PodnaslovChar">
    <w:name w:val="Podnaslov Char"/>
    <w:link w:val="Podnaslov"/>
    <w:rsid w:val="00D73E4B"/>
    <w:rPr>
      <w:rFonts w:ascii="Calibri Light" w:eastAsia="Times New Roman" w:hAnsi="Calibri Light" w:cs="Times New Roman"/>
      <w:sz w:val="24"/>
      <w:szCs w:val="24"/>
      <w:lang w:val="hr-HR" w:eastAsia="hr-HR"/>
    </w:rPr>
  </w:style>
  <w:style w:type="character" w:customStyle="1" w:styleId="Naslov4Char">
    <w:name w:val="Naslov 4 Char"/>
    <w:link w:val="Naslov4"/>
    <w:semiHidden/>
    <w:rsid w:val="00D2043C"/>
    <w:rPr>
      <w:rFonts w:ascii="Calibri" w:eastAsia="Times New Roman" w:hAnsi="Calibri" w:cs="Times New Roman"/>
      <w:b/>
      <w:bCs/>
      <w:sz w:val="28"/>
      <w:szCs w:val="28"/>
    </w:rPr>
  </w:style>
  <w:style w:type="paragraph" w:styleId="StandardWeb">
    <w:name w:val="Normal (Web)"/>
    <w:basedOn w:val="Normal"/>
    <w:uiPriority w:val="99"/>
    <w:rsid w:val="00C376D6"/>
  </w:style>
  <w:style w:type="character" w:styleId="Nerijeenospominjanje">
    <w:name w:val="Unresolved Mention"/>
    <w:uiPriority w:val="99"/>
    <w:semiHidden/>
    <w:unhideWhenUsed/>
    <w:rsid w:val="00C376D6"/>
    <w:rPr>
      <w:color w:val="605E5C"/>
      <w:shd w:val="clear" w:color="auto" w:fill="E1DFDD"/>
    </w:rPr>
  </w:style>
  <w:style w:type="paragraph" w:styleId="Sadraj3">
    <w:name w:val="toc 3"/>
    <w:basedOn w:val="Normal"/>
    <w:next w:val="Normal"/>
    <w:autoRedefine/>
    <w:uiPriority w:val="39"/>
    <w:unhideWhenUsed/>
    <w:rsid w:val="00C376D6"/>
    <w:pPr>
      <w:spacing w:after="100" w:line="259" w:lineRule="auto"/>
      <w:ind w:left="440"/>
    </w:pPr>
    <w:rPr>
      <w:rFonts w:ascii="Calibri" w:hAnsi="Calibri"/>
      <w:sz w:val="22"/>
      <w:szCs w:val="22"/>
      <w:lang w:val="en-US" w:eastAsia="en-US"/>
    </w:rPr>
  </w:style>
  <w:style w:type="character" w:styleId="Naglaeno">
    <w:name w:val="Strong"/>
    <w:qFormat/>
    <w:rsid w:val="000C33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9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0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1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8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3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6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4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2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2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439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27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54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8E03CAE-76A6-44DB-A90E-C9E7580F3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9</Pages>
  <Words>1275</Words>
  <Characters>7270</Characters>
  <Application>Microsoft Office Word</Application>
  <DocSecurity>0</DocSecurity>
  <Lines>60</Lines>
  <Paragraphs>17</Paragraphs>
  <ScaleCrop>false</ScaleCrop>
  <HeadingPairs>
    <vt:vector size="6" baseType="variant">
      <vt:variant>
        <vt:lpstr>Naslov</vt:lpstr>
      </vt:variant>
      <vt:variant>
        <vt:i4>1</vt:i4>
      </vt:variant>
      <vt:variant>
        <vt:lpstr>Naslovi</vt:lpstr>
      </vt:variant>
      <vt:variant>
        <vt:i4>2</vt:i4>
      </vt:variant>
      <vt:variant>
        <vt:lpstr>Title</vt:lpstr>
      </vt:variant>
      <vt:variant>
        <vt:i4>1</vt:i4>
      </vt:variant>
    </vt:vector>
  </HeadingPairs>
  <TitlesOfParts>
    <vt:vector size="4" baseType="lpstr">
      <vt:lpstr/>
      <vt:lpstr>UVOD</vt:lpstr>
      <vt:lpstr>DEFINIRANJE PROBLEMA</vt:lpstr>
      <vt:lpstr/>
    </vt:vector>
  </TitlesOfParts>
  <Company>ETFOS</Company>
  <LinksUpToDate>false</LinksUpToDate>
  <CharactersWithSpaces>8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bic</dc:creator>
  <cp:keywords/>
  <cp:lastModifiedBy>Anita Ivkov</cp:lastModifiedBy>
  <cp:revision>5</cp:revision>
  <cp:lastPrinted>2005-09-14T08:59:00Z</cp:lastPrinted>
  <dcterms:created xsi:type="dcterms:W3CDTF">2025-06-07T21:15:00Z</dcterms:created>
  <dcterms:modified xsi:type="dcterms:W3CDTF">2025-06-07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f018958-b8be-32e0-8d57-8ece829f4eec</vt:lpwstr>
  </property>
  <property fmtid="{D5CDD505-2E9C-101B-9397-08002B2CF9AE}" pid="4" name="Mendeley Citation Style_1">
    <vt:lpwstr>http://www.zotero.org/styles/proceedings-of-the-ieee</vt:lpwstr>
  </property>
  <property fmtid="{D5CDD505-2E9C-101B-9397-08002B2CF9AE}" pid="5" name="Mendeley Recent Style Id 0_1">
    <vt:lpwstr>http://www.zotero.org/styles/aeue-international-journal-of-electronics-and-communications</vt:lpwstr>
  </property>
  <property fmtid="{D5CDD505-2E9C-101B-9397-08002B2CF9AE}" pid="6" name="Mendeley Recent Style Name 0_1">
    <vt:lpwstr>AEUE - International Journal of Electronics and Communications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6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6th edition (author-date)</vt:lpwstr>
  </property>
  <property fmtid="{D5CDD505-2E9C-101B-9397-08002B2CF9AE}" pid="17" name="Mendeley Recent Style Id 6_1">
    <vt:lpwstr>http://www.zotero.org/styles/elsevier-with-titles</vt:lpwstr>
  </property>
  <property fmtid="{D5CDD505-2E9C-101B-9397-08002B2CF9AE}" pid="18" name="Mendeley Recent Style Name 6_1">
    <vt:lpwstr>Elsevier (numeric, with titles)</vt:lpwstr>
  </property>
  <property fmtid="{D5CDD505-2E9C-101B-9397-08002B2CF9AE}" pid="19" name="Mendeley Recent Style Id 7_1">
    <vt:lpwstr>http://www.zotero.org/styles/elsevier-harvard</vt:lpwstr>
  </property>
  <property fmtid="{D5CDD505-2E9C-101B-9397-08002B2CF9AE}" pid="20" name="Mendeley Recent Style Name 7_1">
    <vt:lpwstr>Elsevier Harvard (with titles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proceedings-of-the-ieee</vt:lpwstr>
  </property>
  <property fmtid="{D5CDD505-2E9C-101B-9397-08002B2CF9AE}" pid="24" name="Mendeley Recent Style Name 9_1">
    <vt:lpwstr>Proceedings of the IEEE</vt:lpwstr>
  </property>
</Properties>
</file>